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9"/>
        <w:gridCol w:w="1794"/>
        <w:gridCol w:w="1765"/>
        <w:gridCol w:w="1892"/>
        <w:gridCol w:w="1738"/>
      </w:tblGrid>
      <w:tr w:rsidR="00D07641" w:rsidRPr="006C0C26" w:rsidTr="00403F30">
        <w:tc>
          <w:tcPr>
            <w:tcW w:w="9108" w:type="dxa"/>
            <w:gridSpan w:val="5"/>
          </w:tcPr>
          <w:p w:rsidR="00D07641" w:rsidRPr="006C0C26" w:rsidRDefault="00D07641" w:rsidP="00B01A63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Topic:</w:t>
            </w:r>
            <w:r w:rsidR="001025B7" w:rsidRPr="006C0C26">
              <w:rPr>
                <w:rFonts w:asciiTheme="majorBidi" w:hAnsiTheme="majorBidi" w:cstheme="majorBidi"/>
                <w:b/>
              </w:rPr>
              <w:t xml:space="preserve"> </w:t>
            </w:r>
            <w:r w:rsidR="006D7E52" w:rsidRPr="00B01A63">
              <w:rPr>
                <w:rFonts w:asciiTheme="majorBidi" w:hAnsiTheme="majorBidi" w:cstheme="majorBidi"/>
                <w:szCs w:val="20"/>
              </w:rPr>
              <w:t>Designer Uniforms</w:t>
            </w:r>
            <w:r w:rsidR="00B01A63">
              <w:rPr>
                <w:rFonts w:asciiTheme="majorBidi" w:hAnsiTheme="majorBidi" w:cstheme="majorBidi"/>
                <w:szCs w:val="20"/>
              </w:rPr>
              <w:t xml:space="preserve"> </w:t>
            </w:r>
          </w:p>
        </w:tc>
      </w:tr>
      <w:tr w:rsidR="00D07641" w:rsidRPr="006C0C26" w:rsidTr="00403F30">
        <w:tc>
          <w:tcPr>
            <w:tcW w:w="1919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Instructor:</w:t>
            </w:r>
          </w:p>
        </w:tc>
        <w:tc>
          <w:tcPr>
            <w:tcW w:w="1794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evel:</w:t>
            </w:r>
          </w:p>
        </w:tc>
        <w:tc>
          <w:tcPr>
            <w:tcW w:w="1765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 xml:space="preserve">Age: </w:t>
            </w:r>
          </w:p>
        </w:tc>
        <w:tc>
          <w:tcPr>
            <w:tcW w:w="1892" w:type="dxa"/>
          </w:tcPr>
          <w:p w:rsidR="00D07641" w:rsidRPr="006C0C26" w:rsidRDefault="00D07641" w:rsidP="00B2220E">
            <w:pPr>
              <w:jc w:val="left"/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Number of Students:</w:t>
            </w:r>
          </w:p>
        </w:tc>
        <w:tc>
          <w:tcPr>
            <w:tcW w:w="1738" w:type="dxa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ength</w:t>
            </w:r>
            <w:r w:rsidR="00B2220E" w:rsidRPr="006C0C26">
              <w:rPr>
                <w:rFonts w:asciiTheme="majorBidi" w:hAnsiTheme="majorBidi" w:cstheme="majorBidi"/>
                <w:b/>
              </w:rPr>
              <w:t>:</w:t>
            </w:r>
          </w:p>
        </w:tc>
      </w:tr>
      <w:tr w:rsidR="00D07641" w:rsidRPr="006C0C26" w:rsidTr="00403F30">
        <w:tc>
          <w:tcPr>
            <w:tcW w:w="1919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Soohyun (Sue) Jeon</w:t>
            </w:r>
          </w:p>
        </w:tc>
        <w:tc>
          <w:tcPr>
            <w:tcW w:w="1794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Upper Intermediate (Level 5)</w:t>
            </w:r>
          </w:p>
        </w:tc>
        <w:tc>
          <w:tcPr>
            <w:tcW w:w="1765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dult</w:t>
            </w:r>
          </w:p>
        </w:tc>
        <w:tc>
          <w:tcPr>
            <w:tcW w:w="1892" w:type="dxa"/>
          </w:tcPr>
          <w:p w:rsidR="00D07641" w:rsidRPr="006C0C26" w:rsidRDefault="001025B7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1738" w:type="dxa"/>
          </w:tcPr>
          <w:p w:rsidR="00D07641" w:rsidRPr="006C0C26" w:rsidRDefault="00D13949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40 </w:t>
            </w:r>
            <w:r w:rsidR="007631DE">
              <w:rPr>
                <w:rFonts w:asciiTheme="majorBidi" w:hAnsiTheme="majorBidi" w:cstheme="majorBidi"/>
                <w:b/>
              </w:rPr>
              <w:t>minutes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Materials:</w:t>
            </w:r>
          </w:p>
          <w:p w:rsidR="00FD5018" w:rsidRDefault="005A0808" w:rsidP="00FD5018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Video</w:t>
            </w:r>
            <w:r w:rsidR="00141BBB" w:rsidRPr="00FD5018">
              <w:rPr>
                <w:rFonts w:asciiTheme="majorBidi" w:hAnsiTheme="majorBidi" w:cstheme="majorBidi" w:hint="eastAsia"/>
                <w:bCs/>
              </w:rPr>
              <w:t xml:space="preserve"> file</w:t>
            </w:r>
            <w:r>
              <w:rPr>
                <w:rFonts w:asciiTheme="majorBidi" w:hAnsiTheme="majorBidi" w:cstheme="majorBidi"/>
                <w:bCs/>
              </w:rPr>
              <w:t>s</w:t>
            </w:r>
            <w:r w:rsidR="00141BBB" w:rsidRPr="00FD5018">
              <w:rPr>
                <w:rFonts w:asciiTheme="majorBidi" w:hAnsiTheme="majorBidi" w:cstheme="majorBidi" w:hint="eastAsia"/>
                <w:bCs/>
              </w:rPr>
              <w:t xml:space="preserve"> and computer with </w:t>
            </w:r>
            <w:r w:rsidR="00141BBB" w:rsidRPr="00FD5018">
              <w:rPr>
                <w:rFonts w:asciiTheme="majorBidi" w:hAnsiTheme="majorBidi" w:cstheme="majorBidi"/>
                <w:bCs/>
              </w:rPr>
              <w:t>internet</w:t>
            </w:r>
            <w:r w:rsidR="00141BBB" w:rsidRPr="00FD5018">
              <w:rPr>
                <w:rFonts w:asciiTheme="majorBidi" w:hAnsiTheme="majorBidi" w:cstheme="majorBidi" w:hint="eastAsia"/>
                <w:bCs/>
              </w:rPr>
              <w:t xml:space="preserve"> connection</w:t>
            </w:r>
          </w:p>
          <w:p w:rsidR="00141BBB" w:rsidRPr="00BB07C7" w:rsidRDefault="00141BBB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/>
              </w:rPr>
            </w:pPr>
            <w:r w:rsidRPr="00141BBB">
              <w:rPr>
                <w:rFonts w:asciiTheme="majorBidi" w:hAnsiTheme="majorBidi" w:cstheme="majorBidi" w:hint="eastAsia"/>
                <w:bCs/>
              </w:rPr>
              <w:t xml:space="preserve">Pictures </w:t>
            </w:r>
            <w:r w:rsidRPr="00141BBB">
              <w:rPr>
                <w:rFonts w:asciiTheme="majorBidi" w:hAnsiTheme="majorBidi" w:cstheme="majorBidi"/>
                <w:bCs/>
              </w:rPr>
              <w:t>related</w:t>
            </w:r>
            <w:r w:rsidRPr="00141BBB">
              <w:rPr>
                <w:rFonts w:asciiTheme="majorBidi" w:hAnsiTheme="majorBidi" w:cstheme="majorBidi" w:hint="eastAsia"/>
                <w:bCs/>
              </w:rPr>
              <w:t xml:space="preserve"> to the topic on the board</w:t>
            </w:r>
          </w:p>
          <w:p w:rsidR="00BB07C7" w:rsidRPr="006A7AF7" w:rsidRDefault="00BB07C7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 w:hint="eastAsia"/>
                <w:bCs/>
              </w:rPr>
              <w:t>Word cards: Pictures with new vocabulary and idioms</w:t>
            </w:r>
          </w:p>
          <w:p w:rsidR="006A7AF7" w:rsidRPr="00BB07C7" w:rsidRDefault="00FC735E" w:rsidP="00FC735E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Handout with e</w:t>
            </w:r>
            <w:r w:rsidR="006A7AF7">
              <w:rPr>
                <w:rFonts w:asciiTheme="majorBidi" w:hAnsiTheme="majorBidi" w:cstheme="majorBidi"/>
                <w:bCs/>
              </w:rPr>
              <w:t>xpressions for agreeing and disagreeing</w:t>
            </w:r>
          </w:p>
          <w:p w:rsidR="00141BBB" w:rsidRDefault="00BB07C7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 w:rsidRPr="00BB07C7">
              <w:rPr>
                <w:rFonts w:asciiTheme="majorBidi" w:hAnsiTheme="majorBidi" w:cstheme="majorBidi" w:hint="eastAsia"/>
                <w:bCs/>
              </w:rPr>
              <w:t>White board and markers</w:t>
            </w:r>
          </w:p>
          <w:p w:rsidR="00BB07C7" w:rsidRPr="00BB07C7" w:rsidRDefault="00BB07C7" w:rsidP="00D13949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 w:hint="eastAsia"/>
                <w:bCs/>
              </w:rPr>
              <w:t>Flip chart paper and markers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Pr="006C0C26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im</w:t>
            </w:r>
            <w:r w:rsidR="00146A76" w:rsidRPr="006C0C26">
              <w:rPr>
                <w:rFonts w:asciiTheme="majorBidi" w:hAnsiTheme="majorBidi" w:cstheme="majorBidi"/>
                <w:b/>
              </w:rPr>
              <w:t>s</w:t>
            </w:r>
            <w:r w:rsidRPr="006C0C26">
              <w:rPr>
                <w:rFonts w:asciiTheme="majorBidi" w:hAnsiTheme="majorBidi" w:cstheme="majorBidi"/>
                <w:b/>
              </w:rPr>
              <w:t>:</w:t>
            </w:r>
            <w:r w:rsidR="00DF1B88" w:rsidRPr="006C0C26">
              <w:rPr>
                <w:rFonts w:asciiTheme="majorBidi" w:hAnsiTheme="majorBidi" w:cstheme="majorBidi"/>
                <w:b/>
              </w:rPr>
              <w:t xml:space="preserve"> </w:t>
            </w:r>
          </w:p>
          <w:p w:rsidR="006D7E52" w:rsidRDefault="006D7E52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 xml:space="preserve">Students will be able to: </w:t>
            </w:r>
          </w:p>
          <w:p w:rsidR="00E7413A" w:rsidRPr="006C0C26" w:rsidRDefault="00E7413A" w:rsidP="00E7413A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>Recall key vocabulary, idioms and expression</w:t>
            </w:r>
            <w:r w:rsidR="006D7E52" w:rsidRPr="006C0C26">
              <w:rPr>
                <w:rFonts w:asciiTheme="majorBidi" w:hAnsiTheme="majorBidi" w:cstheme="majorBidi"/>
                <w:bCs/>
              </w:rPr>
              <w:t>s</w:t>
            </w:r>
            <w:r w:rsidR="00571129" w:rsidRPr="006C0C26">
              <w:rPr>
                <w:rFonts w:asciiTheme="majorBidi" w:hAnsiTheme="majorBidi" w:cstheme="majorBidi"/>
                <w:bCs/>
              </w:rPr>
              <w:t xml:space="preserve"> related to the designer uniforms</w:t>
            </w:r>
          </w:p>
          <w:p w:rsidR="00E7413A" w:rsidRPr="006C0C26" w:rsidRDefault="006B7A39" w:rsidP="009E7AC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>E</w:t>
            </w:r>
            <w:r w:rsidR="00571129" w:rsidRPr="006C0C26">
              <w:rPr>
                <w:rFonts w:asciiTheme="majorBidi" w:hAnsiTheme="majorBidi" w:cstheme="majorBidi"/>
                <w:bCs/>
              </w:rPr>
              <w:t>xpress their rationale</w:t>
            </w:r>
            <w:r w:rsidR="006D7E52" w:rsidRPr="006C0C26">
              <w:rPr>
                <w:rFonts w:asciiTheme="majorBidi" w:hAnsiTheme="majorBidi" w:cstheme="majorBidi"/>
                <w:bCs/>
              </w:rPr>
              <w:t xml:space="preserve"> on the </w:t>
            </w:r>
            <w:r w:rsidR="009E7AC9" w:rsidRPr="006C0C26">
              <w:rPr>
                <w:rFonts w:asciiTheme="majorBidi" w:hAnsiTheme="majorBidi" w:cstheme="majorBidi"/>
                <w:bCs/>
              </w:rPr>
              <w:t xml:space="preserve">debatable statement related to the topic </w:t>
            </w:r>
            <w:r w:rsidR="006D7E52" w:rsidRPr="006C0C26">
              <w:rPr>
                <w:rFonts w:asciiTheme="majorBidi" w:hAnsiTheme="majorBidi" w:cstheme="majorBidi"/>
                <w:bCs/>
              </w:rPr>
              <w:t xml:space="preserve">using </w:t>
            </w:r>
            <w:r w:rsidR="00FC735E">
              <w:rPr>
                <w:rFonts w:asciiTheme="majorBidi" w:hAnsiTheme="majorBidi" w:cstheme="majorBidi"/>
                <w:bCs/>
              </w:rPr>
              <w:t xml:space="preserve">the </w:t>
            </w:r>
            <w:r w:rsidR="006D7E52" w:rsidRPr="006C0C26">
              <w:rPr>
                <w:rFonts w:asciiTheme="majorBidi" w:hAnsiTheme="majorBidi" w:cstheme="majorBidi"/>
                <w:bCs/>
              </w:rPr>
              <w:t xml:space="preserve">expressions for agreeing </w:t>
            </w:r>
            <w:r w:rsidR="00EE71DF" w:rsidRPr="006C0C26">
              <w:rPr>
                <w:rFonts w:asciiTheme="majorBidi" w:hAnsiTheme="majorBidi" w:cstheme="majorBidi"/>
                <w:bCs/>
              </w:rPr>
              <w:t xml:space="preserve">or disagreeing </w:t>
            </w:r>
            <w:r w:rsidR="0066223C" w:rsidRPr="006C0C26">
              <w:rPr>
                <w:rFonts w:asciiTheme="majorBidi" w:hAnsiTheme="majorBidi" w:cstheme="majorBidi"/>
                <w:bCs/>
              </w:rPr>
              <w:t>as well as the vocabulary and expressions they learned</w:t>
            </w:r>
          </w:p>
          <w:p w:rsidR="00EE71DF" w:rsidRPr="00D26715" w:rsidRDefault="00697301" w:rsidP="00697301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Explain the reasons why they agree or disagree in group</w:t>
            </w:r>
            <w:r w:rsidR="00AA7A29" w:rsidRPr="00D26715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="006B7A39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</w:p>
          <w:p w:rsidR="00FC735E" w:rsidRPr="00D26715" w:rsidRDefault="00FC735E" w:rsidP="00E82DEC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Identify and</w:t>
            </w:r>
            <w:r w:rsidR="00172568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="007D311E" w:rsidRPr="00D26715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="00697301" w:rsidRPr="00D26715">
              <w:rPr>
                <w:rFonts w:asciiTheme="majorBidi" w:hAnsiTheme="majorBidi" w:cstheme="majorBidi"/>
                <w:bCs/>
                <w:color w:val="000000" w:themeColor="text1"/>
              </w:rPr>
              <w:t>ummarize</w:t>
            </w:r>
            <w:r w:rsidR="00172568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="000C66F5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what they discussed </w:t>
            </w:r>
            <w:r w:rsidR="00E82DEC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on </w:t>
            </w:r>
            <w:r w:rsidR="00EE43EF" w:rsidRPr="00D26715">
              <w:rPr>
                <w:rFonts w:asciiTheme="majorBidi" w:hAnsiTheme="majorBidi" w:cstheme="majorBidi"/>
                <w:bCs/>
                <w:color w:val="000000" w:themeColor="text1"/>
              </w:rPr>
              <w:t>a worksheet</w:t>
            </w:r>
          </w:p>
          <w:p w:rsidR="00DF1B88" w:rsidRPr="006C0C26" w:rsidRDefault="00FC735E" w:rsidP="00FC735E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E</w:t>
            </w:r>
            <w:r w:rsidRPr="006C0C26">
              <w:rPr>
                <w:rFonts w:asciiTheme="majorBidi" w:hAnsiTheme="majorBidi" w:cstheme="majorBidi"/>
                <w:bCs/>
              </w:rPr>
              <w:t xml:space="preserve">xplain </w:t>
            </w:r>
            <w:r>
              <w:rPr>
                <w:rFonts w:asciiTheme="majorBidi" w:hAnsiTheme="majorBidi" w:cstheme="majorBidi"/>
                <w:bCs/>
              </w:rPr>
              <w:t>what they discussed through having a debate role play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anguage Skills:</w:t>
            </w:r>
          </w:p>
          <w:p w:rsidR="00D13949" w:rsidRPr="00A474C4" w:rsidRDefault="00D13949" w:rsidP="00FF619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Speaking: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Express </w:t>
            </w:r>
            <w:r w:rsidR="00FF6197">
              <w:rPr>
                <w:rFonts w:asciiTheme="majorBidi" w:hAnsiTheme="majorBidi" w:cstheme="majorBidi" w:hint="eastAsia"/>
                <w:bCs/>
              </w:rPr>
              <w:t>students</w:t>
            </w:r>
            <w:r w:rsidR="00FF6197">
              <w:rPr>
                <w:rFonts w:asciiTheme="majorBidi" w:hAnsiTheme="majorBidi" w:cstheme="majorBidi"/>
                <w:bCs/>
              </w:rPr>
              <w:t>’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 own </w:t>
            </w:r>
            <w:r w:rsidR="00A474C4">
              <w:rPr>
                <w:rFonts w:asciiTheme="majorBidi" w:hAnsiTheme="majorBidi" w:cstheme="majorBidi"/>
                <w:bCs/>
              </w:rPr>
              <w:t>agreement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 or disagreement </w:t>
            </w:r>
            <w:r w:rsidR="00A474C4">
              <w:rPr>
                <w:rFonts w:asciiTheme="majorBidi" w:hAnsiTheme="majorBidi" w:cstheme="majorBidi" w:hint="eastAsia"/>
                <w:bCs/>
              </w:rPr>
              <w:t>with debatable topic</w:t>
            </w:r>
            <w:r w:rsidR="00FF6197">
              <w:rPr>
                <w:rFonts w:asciiTheme="majorBidi" w:hAnsiTheme="majorBidi" w:cstheme="majorBidi" w:hint="eastAsia"/>
                <w:bCs/>
              </w:rPr>
              <w:t>(s)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, 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explain the rationale behind their ideas and suggestions, express their disagreement with the opinions of others, and </w:t>
            </w:r>
            <w:r w:rsidR="00A474C4">
              <w:rPr>
                <w:rFonts w:asciiTheme="majorBidi" w:hAnsiTheme="majorBidi" w:cstheme="majorBidi" w:hint="eastAsia"/>
                <w:bCs/>
              </w:rPr>
              <w:t>ask questions about others</w:t>
            </w:r>
            <w:r w:rsidR="00A474C4">
              <w:rPr>
                <w:rFonts w:asciiTheme="majorBidi" w:hAnsiTheme="majorBidi" w:cstheme="majorBidi"/>
                <w:bCs/>
              </w:rPr>
              <w:t>’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opinions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 and answer questions posed by others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</w:t>
            </w:r>
          </w:p>
          <w:p w:rsidR="00D13949" w:rsidRPr="00A474C4" w:rsidRDefault="00D13949" w:rsidP="00FF619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Listening:</w:t>
            </w:r>
            <w:r w:rsidR="00A474C4">
              <w:rPr>
                <w:rFonts w:asciiTheme="majorBidi" w:hAnsiTheme="majorBidi" w:cstheme="majorBidi" w:hint="eastAsia"/>
                <w:bCs/>
              </w:rPr>
              <w:t xml:space="preserve"> 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Listen and understand news on the </w:t>
            </w:r>
            <w:r w:rsidR="00E82DEC">
              <w:rPr>
                <w:rFonts w:asciiTheme="majorBidi" w:hAnsiTheme="majorBidi" w:cstheme="majorBidi"/>
                <w:bCs/>
              </w:rPr>
              <w:t xml:space="preserve">designer 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school uniforms as well as the opinions of others </w:t>
            </w:r>
          </w:p>
          <w:p w:rsidR="00D13949" w:rsidRPr="00A474C4" w:rsidRDefault="00D13949" w:rsidP="00D13949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Reading</w:t>
            </w:r>
            <w:r w:rsidR="00FF6197">
              <w:rPr>
                <w:rFonts w:asciiTheme="majorBidi" w:hAnsiTheme="majorBidi" w:cstheme="majorBidi" w:hint="eastAsia"/>
                <w:bCs/>
              </w:rPr>
              <w:t xml:space="preserve">: </w:t>
            </w:r>
            <w:r w:rsidR="000F2EA0">
              <w:rPr>
                <w:rFonts w:asciiTheme="majorBidi" w:hAnsiTheme="majorBidi" w:cstheme="majorBidi" w:hint="eastAsia"/>
                <w:bCs/>
              </w:rPr>
              <w:t xml:space="preserve">Read and understanding </w:t>
            </w:r>
            <w:r w:rsidR="00120369">
              <w:rPr>
                <w:rFonts w:asciiTheme="majorBidi" w:hAnsiTheme="majorBidi" w:cstheme="majorBidi" w:hint="eastAsia"/>
                <w:bCs/>
              </w:rPr>
              <w:t xml:space="preserve">topic sentences in the </w:t>
            </w:r>
            <w:r w:rsidR="000F2EA0">
              <w:rPr>
                <w:rFonts w:asciiTheme="majorBidi" w:hAnsiTheme="majorBidi" w:cstheme="majorBidi" w:hint="eastAsia"/>
                <w:bCs/>
              </w:rPr>
              <w:t>news article on the school uniforms (</w:t>
            </w:r>
            <w:r w:rsidR="00120369">
              <w:rPr>
                <w:rFonts w:asciiTheme="majorBidi" w:hAnsiTheme="majorBidi" w:cstheme="majorBidi" w:hint="eastAsia"/>
                <w:bCs/>
              </w:rPr>
              <w:t>listening script)</w:t>
            </w:r>
          </w:p>
          <w:p w:rsidR="00D13949" w:rsidRPr="00D13949" w:rsidRDefault="00D13949" w:rsidP="00120369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/>
              </w:rPr>
            </w:pPr>
            <w:r w:rsidRPr="00A474C4">
              <w:rPr>
                <w:rFonts w:asciiTheme="majorBidi" w:hAnsiTheme="majorBidi" w:cstheme="majorBidi" w:hint="eastAsia"/>
                <w:bCs/>
              </w:rPr>
              <w:t>Writing:</w:t>
            </w:r>
            <w:r w:rsidR="00120369">
              <w:rPr>
                <w:rFonts w:asciiTheme="majorBidi" w:hAnsiTheme="majorBidi" w:cstheme="majorBidi" w:hint="eastAsia"/>
                <w:bCs/>
              </w:rPr>
              <w:t xml:space="preserve"> Write and summarize their own and others</w:t>
            </w:r>
            <w:r w:rsidR="00120369">
              <w:rPr>
                <w:rFonts w:asciiTheme="majorBidi" w:hAnsiTheme="majorBidi" w:cstheme="majorBidi"/>
                <w:bCs/>
              </w:rPr>
              <w:t>’</w:t>
            </w:r>
            <w:r w:rsidR="00120369">
              <w:rPr>
                <w:rFonts w:asciiTheme="majorBidi" w:hAnsiTheme="majorBidi" w:cstheme="majorBidi" w:hint="eastAsia"/>
                <w:bCs/>
              </w:rPr>
              <w:t xml:space="preserve"> opinions on the topic 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Language Systems:</w:t>
            </w:r>
          </w:p>
          <w:p w:rsidR="007812EE" w:rsidRDefault="005413E6" w:rsidP="006B461F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</w:rPr>
            </w:pPr>
            <w:r w:rsidRPr="007812EE">
              <w:rPr>
                <w:rFonts w:asciiTheme="majorBidi" w:hAnsiTheme="majorBidi" w:cstheme="majorBidi"/>
                <w:bCs/>
              </w:rPr>
              <w:t xml:space="preserve">Phonology: pronunciation of new vocabulary (e.g., </w:t>
            </w:r>
            <w:r w:rsidR="0045221B">
              <w:rPr>
                <w:rFonts w:asciiTheme="majorBidi" w:hAnsiTheme="majorBidi" w:cstheme="majorBidi"/>
                <w:bCs/>
              </w:rPr>
              <w:t>/</w:t>
            </w:r>
            <w:proofErr w:type="spellStart"/>
            <w:r w:rsidR="0045221B">
              <w:rPr>
                <w:rFonts w:asciiTheme="majorBidi" w:hAnsiTheme="majorBidi" w:cstheme="majorBidi"/>
                <w:bCs/>
              </w:rPr>
              <w:t>igz</w:t>
            </w:r>
            <w:proofErr w:type="spellEnd"/>
            <w:r w:rsidR="0045221B">
              <w:rPr>
                <w:rFonts w:asciiTheme="majorBidi" w:hAnsiTheme="majorBidi" w:cstheme="majorBidi"/>
                <w:bCs/>
              </w:rPr>
              <w:t>/-</w:t>
            </w:r>
            <w:r w:rsidRPr="007812EE">
              <w:rPr>
                <w:rFonts w:asciiTheme="majorBidi" w:hAnsiTheme="majorBidi" w:cstheme="majorBidi"/>
                <w:bCs/>
              </w:rPr>
              <w:t>exorbitant</w:t>
            </w:r>
            <w:r w:rsidR="007812EE" w:rsidRPr="007812EE">
              <w:rPr>
                <w:rFonts w:asciiTheme="majorBidi" w:hAnsiTheme="majorBidi" w:cstheme="majorBidi"/>
                <w:bCs/>
              </w:rPr>
              <w:t xml:space="preserve">, </w:t>
            </w:r>
            <w:r w:rsidR="006B461F">
              <w:rPr>
                <w:rFonts w:asciiTheme="majorBidi" w:hAnsiTheme="majorBidi" w:cstheme="majorBidi"/>
                <w:bCs/>
              </w:rPr>
              <w:t>/</w:t>
            </w:r>
            <w:r w:rsidR="006B461F" w:rsidRPr="006B461F">
              <w:rPr>
                <w:rFonts w:asciiTheme="majorBidi" w:hAnsiTheme="majorBidi" w:cstheme="majorBidi"/>
                <w:bCs/>
              </w:rPr>
              <w:t>ʃ/-</w:t>
            </w:r>
            <w:r w:rsidR="007812EE" w:rsidRPr="007812EE">
              <w:rPr>
                <w:rFonts w:asciiTheme="majorBidi" w:hAnsiTheme="majorBidi" w:cstheme="majorBidi"/>
                <w:bCs/>
              </w:rPr>
              <w:t>luxury,</w:t>
            </w:r>
            <w:r w:rsidR="006B461F">
              <w:rPr>
                <w:rFonts w:asciiTheme="majorBidi" w:hAnsiTheme="majorBidi" w:cstheme="majorBidi"/>
                <w:bCs/>
              </w:rPr>
              <w:t xml:space="preserve"> /f/-</w:t>
            </w:r>
            <w:r w:rsidR="007812EE" w:rsidRPr="007812EE">
              <w:rPr>
                <w:rFonts w:asciiTheme="majorBidi" w:hAnsiTheme="majorBidi" w:cstheme="majorBidi"/>
                <w:bCs/>
              </w:rPr>
              <w:t xml:space="preserve"> fuss, afford</w:t>
            </w:r>
            <w:r w:rsidR="007812EE">
              <w:rPr>
                <w:rFonts w:asciiTheme="majorBidi" w:hAnsiTheme="majorBidi" w:cstheme="majorBidi"/>
                <w:bCs/>
              </w:rPr>
              <w:t>)</w:t>
            </w:r>
            <w:r w:rsidRPr="007812EE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5413E6" w:rsidRPr="00D26715" w:rsidRDefault="005413E6" w:rsidP="00D26715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812EE">
              <w:rPr>
                <w:rFonts w:asciiTheme="majorBidi" w:hAnsiTheme="majorBidi" w:cstheme="majorBidi"/>
                <w:bCs/>
              </w:rPr>
              <w:t>Lexis:</w:t>
            </w:r>
            <w:r w:rsidR="006B461F">
              <w:rPr>
                <w:rFonts w:asciiTheme="majorBidi" w:hAnsiTheme="majorBidi" w:cstheme="majorBidi"/>
                <w:bCs/>
              </w:rPr>
              <w:t xml:space="preserve"> </w:t>
            </w:r>
            <w:r w:rsidR="00DF7B27">
              <w:rPr>
                <w:rFonts w:asciiTheme="majorBidi" w:hAnsiTheme="majorBidi" w:cstheme="majorBidi"/>
                <w:bCs/>
              </w:rPr>
              <w:t xml:space="preserve">new </w:t>
            </w:r>
            <w:r w:rsidR="006B461F">
              <w:rPr>
                <w:rFonts w:asciiTheme="majorBidi" w:hAnsiTheme="majorBidi" w:cstheme="majorBidi"/>
                <w:bCs/>
              </w:rPr>
              <w:t xml:space="preserve">vocabulary and expressions (exorbitant, create a fuss, </w:t>
            </w:r>
            <w:r w:rsidR="00D26715">
              <w:rPr>
                <w:rFonts w:asciiTheme="majorBidi" w:hAnsiTheme="majorBidi" w:cstheme="majorBidi"/>
                <w:bCs/>
              </w:rPr>
              <w:t>financial burden</w:t>
            </w:r>
            <w:r w:rsidR="00DF7B27">
              <w:rPr>
                <w:rFonts w:asciiTheme="majorBidi" w:hAnsiTheme="majorBidi" w:cstheme="majorBidi"/>
                <w:bCs/>
              </w:rPr>
              <w:t xml:space="preserve">) and expressions </w:t>
            </w:r>
            <w:r w:rsidR="00DF7B27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for agreeing and disagreeing (e.g., </w:t>
            </w:r>
            <w:proofErr w:type="gramStart"/>
            <w:r w:rsidR="00DF7B27" w:rsidRPr="00D26715">
              <w:rPr>
                <w:rFonts w:asciiTheme="majorBidi" w:hAnsiTheme="majorBidi" w:cstheme="majorBidi"/>
                <w:bCs/>
                <w:color w:val="000000" w:themeColor="text1"/>
              </w:rPr>
              <w:t>In</w:t>
            </w:r>
            <w:proofErr w:type="gramEnd"/>
            <w:r w:rsidR="00DF7B27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my opinion…</w:t>
            </w:r>
            <w:r w:rsidR="001624C0" w:rsidRPr="00D26715">
              <w:rPr>
                <w:rFonts w:asciiTheme="majorBidi" w:hAnsiTheme="majorBidi" w:cstheme="majorBidi"/>
                <w:bCs/>
                <w:color w:val="000000" w:themeColor="text1"/>
              </w:rPr>
              <w:t>, I agree with…, I disagree…)</w:t>
            </w:r>
          </w:p>
          <w:p w:rsidR="005413E6" w:rsidRPr="00D26715" w:rsidRDefault="005413E6" w:rsidP="005413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Grammar: </w:t>
            </w:r>
            <w:r w:rsidR="00A5351E" w:rsidRPr="00D26715">
              <w:rPr>
                <w:rFonts w:asciiTheme="majorBidi" w:hAnsiTheme="majorBidi" w:cstheme="majorBidi"/>
                <w:bCs/>
                <w:color w:val="000000" w:themeColor="text1"/>
              </w:rPr>
              <w:t>Modal – should (e.g., the financial burden should not too high), verbs followed by a to-infinitive (e.g., afford to pay)</w:t>
            </w:r>
          </w:p>
          <w:p w:rsidR="005413E6" w:rsidRPr="005413E6" w:rsidRDefault="005413E6" w:rsidP="005413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Function:</w:t>
            </w:r>
            <w:r w:rsidR="004C10FD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Express their opinion, agreement </w:t>
            </w:r>
            <w:r w:rsidR="004C10FD">
              <w:rPr>
                <w:rFonts w:asciiTheme="majorBidi" w:hAnsiTheme="majorBidi" w:cstheme="majorBidi"/>
                <w:bCs/>
              </w:rPr>
              <w:t>or disagreement with rationale,</w:t>
            </w:r>
            <w:r w:rsidR="00E82DEC">
              <w:rPr>
                <w:rFonts w:asciiTheme="majorBidi" w:hAnsiTheme="majorBidi" w:cstheme="majorBidi"/>
                <w:bCs/>
              </w:rPr>
              <w:t xml:space="preserve"> ask questions and answer other</w:t>
            </w:r>
            <w:r w:rsidR="004C10FD">
              <w:rPr>
                <w:rFonts w:asciiTheme="majorBidi" w:hAnsiTheme="majorBidi" w:cstheme="majorBidi"/>
                <w:bCs/>
              </w:rPr>
              <w:t>s</w:t>
            </w:r>
            <w:r w:rsidR="00E82DEC">
              <w:rPr>
                <w:rFonts w:asciiTheme="majorBidi" w:hAnsiTheme="majorBidi" w:cstheme="majorBidi"/>
                <w:bCs/>
              </w:rPr>
              <w:t>’</w:t>
            </w:r>
            <w:r w:rsidR="004C10FD">
              <w:rPr>
                <w:rFonts w:asciiTheme="majorBidi" w:hAnsiTheme="majorBidi" w:cstheme="majorBidi"/>
                <w:bCs/>
              </w:rPr>
              <w:t xml:space="preserve"> questions</w:t>
            </w:r>
          </w:p>
          <w:p w:rsidR="005413E6" w:rsidRPr="005413E6" w:rsidRDefault="005413E6" w:rsidP="005413E6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bCs/>
              </w:rPr>
            </w:pPr>
            <w:r w:rsidRPr="005413E6">
              <w:rPr>
                <w:rFonts w:asciiTheme="majorBidi" w:hAnsiTheme="majorBidi" w:cstheme="majorBidi"/>
                <w:bCs/>
              </w:rPr>
              <w:t xml:space="preserve">Discourse: </w:t>
            </w:r>
            <w:r w:rsidR="004C10FD">
              <w:rPr>
                <w:rFonts w:asciiTheme="majorBidi" w:hAnsiTheme="majorBidi" w:cstheme="majorBidi"/>
                <w:bCs/>
              </w:rPr>
              <w:t>discussion</w:t>
            </w:r>
            <w:r w:rsidR="00C64C16">
              <w:rPr>
                <w:rFonts w:asciiTheme="majorBidi" w:hAnsiTheme="majorBidi" w:cstheme="majorBidi"/>
                <w:bCs/>
              </w:rPr>
              <w:t xml:space="preserve"> and debate</w:t>
            </w:r>
            <w:r w:rsidR="004C10FD">
              <w:rPr>
                <w:rFonts w:asciiTheme="majorBidi" w:hAnsiTheme="majorBidi" w:cstheme="majorBidi"/>
                <w:bCs/>
              </w:rPr>
              <w:t xml:space="preserve"> –</w:t>
            </w:r>
            <w:r w:rsidR="00C64C16">
              <w:rPr>
                <w:rFonts w:asciiTheme="majorBidi" w:hAnsiTheme="majorBidi" w:cstheme="majorBidi"/>
                <w:bCs/>
              </w:rPr>
              <w:t xml:space="preserve"> </w:t>
            </w:r>
            <w:r w:rsidR="004C10FD">
              <w:rPr>
                <w:rFonts w:asciiTheme="majorBidi" w:hAnsiTheme="majorBidi" w:cstheme="majorBidi"/>
                <w:bCs/>
              </w:rPr>
              <w:t>state their opinions, agreeing or disagreeing with others’ opinions</w:t>
            </w:r>
          </w:p>
          <w:p w:rsidR="00171181" w:rsidRPr="006C0C26" w:rsidRDefault="00171181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ssumptions:</w:t>
            </w:r>
          </w:p>
          <w:p w:rsidR="00554DA6" w:rsidRDefault="00C159E4" w:rsidP="00200FB1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 w:rsidRPr="00C159E4">
              <w:rPr>
                <w:rFonts w:asciiTheme="majorBidi" w:hAnsiTheme="majorBidi" w:cstheme="majorBidi"/>
                <w:bCs/>
              </w:rPr>
              <w:t xml:space="preserve">Students </w:t>
            </w:r>
            <w:r>
              <w:rPr>
                <w:rFonts w:asciiTheme="majorBidi" w:hAnsiTheme="majorBidi" w:cstheme="majorBidi"/>
                <w:bCs/>
              </w:rPr>
              <w:t xml:space="preserve">are upper intermediate level adult learners and there </w:t>
            </w:r>
            <w:r w:rsidR="00C64C16">
              <w:rPr>
                <w:rFonts w:asciiTheme="majorBidi" w:hAnsiTheme="majorBidi" w:cstheme="majorBidi"/>
                <w:bCs/>
              </w:rPr>
              <w:t>are only a few new vocabulary words</w:t>
            </w:r>
            <w:r w:rsidR="00D26715">
              <w:rPr>
                <w:rFonts w:asciiTheme="majorBidi" w:hAnsiTheme="majorBidi" w:cstheme="majorBidi"/>
                <w:bCs/>
              </w:rPr>
              <w:t>.</w:t>
            </w:r>
            <w:r w:rsidR="00200FB1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C159E4" w:rsidRDefault="00554DA6" w:rsidP="00200FB1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 </w:t>
            </w:r>
            <w:r w:rsidR="00200FB1">
              <w:rPr>
                <w:rFonts w:asciiTheme="majorBidi" w:hAnsiTheme="majorBidi" w:cstheme="majorBidi"/>
                <w:bCs/>
              </w:rPr>
              <w:t>already know the key expressions for discussion and debates.</w:t>
            </w:r>
          </w:p>
          <w:p w:rsidR="009306BD" w:rsidRDefault="00C159E4" w:rsidP="00C64C16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re </w:t>
            </w:r>
            <w:r w:rsidR="00C64C16">
              <w:rPr>
                <w:rFonts w:asciiTheme="majorBidi" w:hAnsiTheme="majorBidi" w:cstheme="majorBidi"/>
                <w:bCs/>
              </w:rPr>
              <w:t>will be</w:t>
            </w:r>
            <w:r>
              <w:rPr>
                <w:rFonts w:asciiTheme="majorBidi" w:hAnsiTheme="majorBidi" w:cstheme="majorBidi"/>
                <w:bCs/>
              </w:rPr>
              <w:t xml:space="preserve"> students who</w:t>
            </w:r>
            <w:r w:rsidR="00C64C16">
              <w:rPr>
                <w:rFonts w:asciiTheme="majorBidi" w:hAnsiTheme="majorBidi" w:cstheme="majorBidi"/>
                <w:bCs/>
              </w:rPr>
              <w:t xml:space="preserve"> have worn uniforms and students who have not. </w:t>
            </w:r>
          </w:p>
          <w:p w:rsidR="004C10FD" w:rsidRDefault="00C64C16" w:rsidP="00C64C16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 have enough </w:t>
            </w:r>
            <w:r w:rsidR="009306BD">
              <w:rPr>
                <w:rFonts w:asciiTheme="majorBidi" w:hAnsiTheme="majorBidi" w:cstheme="majorBidi"/>
                <w:bCs/>
              </w:rPr>
              <w:t>familiar</w:t>
            </w:r>
            <w:r>
              <w:rPr>
                <w:rFonts w:asciiTheme="majorBidi" w:hAnsiTheme="majorBidi" w:cstheme="majorBidi"/>
                <w:bCs/>
              </w:rPr>
              <w:t xml:space="preserve">ity </w:t>
            </w:r>
            <w:r w:rsidR="009306BD">
              <w:rPr>
                <w:rFonts w:asciiTheme="majorBidi" w:hAnsiTheme="majorBidi" w:cstheme="majorBidi"/>
                <w:bCs/>
              </w:rPr>
              <w:t>with the topic (school uniforms) to discuss its pros and cons.</w:t>
            </w:r>
            <w:r w:rsidR="00C159E4">
              <w:rPr>
                <w:rFonts w:asciiTheme="majorBidi" w:hAnsiTheme="majorBidi" w:cstheme="majorBidi"/>
                <w:bCs/>
              </w:rPr>
              <w:t xml:space="preserve">  </w:t>
            </w:r>
          </w:p>
          <w:p w:rsidR="006A7AF7" w:rsidRDefault="00C64C16" w:rsidP="004C10FD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Most students will be</w:t>
            </w:r>
            <w:r w:rsidR="006A7AF7">
              <w:rPr>
                <w:rFonts w:asciiTheme="majorBidi" w:hAnsiTheme="majorBidi" w:cstheme="majorBidi"/>
                <w:bCs/>
              </w:rPr>
              <w:t xml:space="preserve"> actively engaged in the task. </w:t>
            </w:r>
          </w:p>
          <w:p w:rsidR="008A2FAC" w:rsidRPr="00C159E4" w:rsidRDefault="008A2FAC" w:rsidP="008A2FAC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The listening passage will be mainly used for eliciting and/or the background information, so it will not be </w:t>
            </w:r>
            <w:r w:rsidR="00A2727B" w:rsidRPr="00D26715">
              <w:rPr>
                <w:rFonts w:asciiTheme="majorBidi" w:hAnsiTheme="majorBidi" w:cstheme="majorBidi"/>
                <w:bCs/>
                <w:color w:val="000000" w:themeColor="text1"/>
              </w:rPr>
              <w:t>specifically reviewed</w:t>
            </w:r>
            <w:r w:rsid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using the listening</w:t>
            </w:r>
            <w:r w:rsidR="00D26715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comprehension worksheet. 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Default="00D0764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Anticipated Errors and Solutions</w:t>
            </w:r>
            <w:r w:rsidR="005A4F95">
              <w:rPr>
                <w:rFonts w:asciiTheme="majorBidi" w:hAnsiTheme="majorBidi" w:cstheme="majorBidi" w:hint="eastAsia"/>
                <w:b/>
              </w:rPr>
              <w:t>:</w:t>
            </w:r>
          </w:p>
          <w:p w:rsidR="005A4F95" w:rsidRPr="006A7AF7" w:rsidRDefault="00D918A5" w:rsidP="00707CE1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ven though the level of students is similar, there could be still individual differences in speaking and listening</w:t>
            </w:r>
            <w:r w:rsidR="00E91B36">
              <w:rPr>
                <w:rFonts w:asciiTheme="majorBidi" w:hAnsiTheme="majorBidi" w:cstheme="majorBidi"/>
                <w:bCs/>
              </w:rPr>
              <w:t xml:space="preserve"> skills</w:t>
            </w:r>
            <w:r>
              <w:rPr>
                <w:rFonts w:asciiTheme="majorBidi" w:hAnsiTheme="majorBidi" w:cstheme="majorBidi"/>
                <w:bCs/>
              </w:rPr>
              <w:t xml:space="preserve"> –</w:t>
            </w:r>
            <w:r w:rsidR="006A7AF7">
              <w:rPr>
                <w:rFonts w:asciiTheme="majorBidi" w:hAnsiTheme="majorBidi" w:cstheme="majorBidi"/>
                <w:bCs/>
              </w:rPr>
              <w:t xml:space="preserve"> Check students’ understanding, provide</w:t>
            </w:r>
            <w:r w:rsidR="00707CE1">
              <w:rPr>
                <w:rFonts w:asciiTheme="majorBidi" w:hAnsiTheme="majorBidi" w:cstheme="majorBidi"/>
                <w:bCs/>
              </w:rPr>
              <w:t>/repeat</w:t>
            </w:r>
            <w:r w:rsidR="006A7AF7">
              <w:rPr>
                <w:rFonts w:asciiTheme="majorBidi" w:hAnsiTheme="majorBidi" w:cstheme="majorBidi"/>
                <w:bCs/>
              </w:rPr>
              <w:t xml:space="preserve"> information or instructions when needed, </w:t>
            </w:r>
            <w:r w:rsidR="00707CE1">
              <w:rPr>
                <w:rFonts w:asciiTheme="majorBidi" w:hAnsiTheme="majorBidi" w:cstheme="majorBidi"/>
                <w:bCs/>
              </w:rPr>
              <w:t xml:space="preserve">and </w:t>
            </w:r>
            <w:r w:rsidR="006A7AF7">
              <w:rPr>
                <w:rFonts w:asciiTheme="majorBidi" w:hAnsiTheme="majorBidi" w:cstheme="majorBidi"/>
                <w:bCs/>
              </w:rPr>
              <w:t>give supplementary material</w:t>
            </w:r>
            <w:r w:rsidR="00707CE1">
              <w:rPr>
                <w:rFonts w:asciiTheme="majorBidi" w:hAnsiTheme="majorBidi" w:cstheme="majorBidi"/>
                <w:bCs/>
              </w:rPr>
              <w:t>s,</w:t>
            </w:r>
            <w:r w:rsidR="006A7AF7">
              <w:rPr>
                <w:rFonts w:asciiTheme="majorBidi" w:hAnsiTheme="majorBidi" w:cstheme="majorBidi"/>
                <w:bCs/>
              </w:rPr>
              <w:t xml:space="preserve"> such as common expressions</w:t>
            </w:r>
            <w:r w:rsidR="00707CE1">
              <w:rPr>
                <w:rFonts w:asciiTheme="majorBidi" w:hAnsiTheme="majorBidi" w:cstheme="majorBidi"/>
                <w:bCs/>
              </w:rPr>
              <w:t>,</w:t>
            </w:r>
            <w:r w:rsidR="006A7AF7">
              <w:rPr>
                <w:rFonts w:asciiTheme="majorBidi" w:hAnsiTheme="majorBidi" w:cstheme="majorBidi"/>
                <w:bCs/>
              </w:rPr>
              <w:t xml:space="preserve"> for discussion </w:t>
            </w:r>
          </w:p>
          <w:p w:rsidR="00E91B36" w:rsidRPr="00E91B36" w:rsidRDefault="006A7AF7" w:rsidP="00E91B36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6A7AF7">
              <w:rPr>
                <w:rFonts w:asciiTheme="majorBidi" w:hAnsiTheme="majorBidi" w:cstheme="majorBidi"/>
                <w:bCs/>
              </w:rPr>
              <w:t>Students’ opinions on school uniforms could be all the same</w:t>
            </w:r>
            <w:r>
              <w:rPr>
                <w:rFonts w:asciiTheme="majorBidi" w:hAnsiTheme="majorBidi" w:cstheme="majorBidi"/>
                <w:bCs/>
              </w:rPr>
              <w:t xml:space="preserve"> (i.e., all pros or all cons)</w:t>
            </w:r>
            <w:r w:rsidR="00E91B36">
              <w:rPr>
                <w:rFonts w:asciiTheme="majorBidi" w:hAnsiTheme="majorBidi" w:cstheme="majorBidi"/>
                <w:bCs/>
              </w:rPr>
              <w:t xml:space="preserve"> – decide the roles by drawing lots for a </w:t>
            </w:r>
            <w:r w:rsidR="00707CE1">
              <w:rPr>
                <w:rFonts w:asciiTheme="majorBidi" w:hAnsiTheme="majorBidi" w:cstheme="majorBidi"/>
                <w:bCs/>
              </w:rPr>
              <w:t xml:space="preserve">debate </w:t>
            </w:r>
            <w:r w:rsidR="00E91B36">
              <w:rPr>
                <w:rFonts w:asciiTheme="majorBidi" w:hAnsiTheme="majorBidi" w:cstheme="majorBidi"/>
                <w:bCs/>
              </w:rPr>
              <w:t xml:space="preserve">role play </w:t>
            </w:r>
          </w:p>
          <w:p w:rsidR="008755DC" w:rsidRPr="008755DC" w:rsidRDefault="00E91B36" w:rsidP="008755DC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E91B36">
              <w:rPr>
                <w:rFonts w:asciiTheme="majorBidi" w:hAnsiTheme="majorBidi" w:cstheme="majorBidi"/>
                <w:bCs/>
              </w:rPr>
              <w:t>If the lesson finishes earlier than scheduled, play instant crossword puzzle using the vocabulary and expressions they learned</w:t>
            </w:r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5A0808" w:rsidRDefault="00D07641" w:rsidP="007C7FE2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t>References:</w:t>
            </w:r>
            <w:r w:rsidR="001025B7" w:rsidRPr="006C0C26">
              <w:rPr>
                <w:rFonts w:asciiTheme="majorBidi" w:hAnsiTheme="majorBidi" w:cstheme="majorBidi"/>
                <w:b/>
              </w:rPr>
              <w:t xml:space="preserve"> </w:t>
            </w:r>
          </w:p>
          <w:p w:rsidR="002827F5" w:rsidRPr="005A0808" w:rsidRDefault="007C7FE2" w:rsidP="005A0808">
            <w:pPr>
              <w:pStyle w:val="ListParagraph"/>
              <w:numPr>
                <w:ilvl w:val="0"/>
                <w:numId w:val="37"/>
              </w:numPr>
              <w:rPr>
                <w:rStyle w:val="Hyperlink"/>
                <w:rFonts w:asciiTheme="majorBidi" w:hAnsiTheme="majorBidi" w:cstheme="majorBidi"/>
              </w:rPr>
            </w:pPr>
            <w:r w:rsidRPr="005A0808">
              <w:rPr>
                <w:rFonts w:asciiTheme="majorBidi" w:hAnsiTheme="majorBidi" w:cstheme="majorBidi"/>
                <w:bCs/>
              </w:rPr>
              <w:t>Designer uniforms (February 11, 2018</w:t>
            </w:r>
            <w:r w:rsidR="001025B7" w:rsidRPr="005A0808">
              <w:rPr>
                <w:rFonts w:asciiTheme="majorBidi" w:hAnsiTheme="majorBidi" w:cstheme="majorBidi"/>
                <w:bCs/>
              </w:rPr>
              <w:t>). In Breaking News English. Retrieved from</w:t>
            </w:r>
            <w:r w:rsidR="001025B7" w:rsidRPr="005A0808">
              <w:rPr>
                <w:rFonts w:asciiTheme="majorBidi" w:hAnsiTheme="majorBidi" w:cstheme="majorBidi"/>
                <w:b/>
              </w:rPr>
              <w:t xml:space="preserve"> </w:t>
            </w:r>
            <w:hyperlink r:id="rId8" w:history="1">
              <w:r w:rsidR="00571129" w:rsidRPr="005A0808">
                <w:rPr>
                  <w:rStyle w:val="Hyperlink"/>
                  <w:rFonts w:asciiTheme="majorBidi" w:hAnsiTheme="majorBidi" w:cstheme="majorBidi"/>
                </w:rPr>
                <w:t>https://breakingnewsenglish.com/1802/180211-designer-uniform-5.html</w:t>
              </w:r>
            </w:hyperlink>
          </w:p>
          <w:p w:rsidR="005A0808" w:rsidRDefault="005A0808" w:rsidP="005A0808">
            <w:pPr>
              <w:pStyle w:val="ListParagraph"/>
              <w:numPr>
                <w:ilvl w:val="0"/>
                <w:numId w:val="37"/>
              </w:numPr>
              <w:rPr>
                <w:rFonts w:asciiTheme="majorBidi" w:hAnsiTheme="majorBidi" w:cstheme="majorBidi"/>
                <w:bCs/>
              </w:rPr>
            </w:pPr>
            <w:proofErr w:type="spellStart"/>
            <w:r w:rsidRPr="005A0808">
              <w:rPr>
                <w:rFonts w:asciiTheme="majorBidi" w:hAnsiTheme="majorBidi" w:cstheme="majorBidi"/>
                <w:bCs/>
              </w:rPr>
              <w:t>Englishcenter</w:t>
            </w:r>
            <w:proofErr w:type="spellEnd"/>
            <w:r w:rsidRPr="005A0808">
              <w:rPr>
                <w:rFonts w:asciiTheme="majorBidi" w:hAnsiTheme="majorBidi" w:cstheme="majorBidi"/>
                <w:bCs/>
              </w:rPr>
              <w:t xml:space="preserve"> VN (2018, February 26). </w:t>
            </w:r>
            <w:r w:rsidRPr="005A0808">
              <w:rPr>
                <w:rFonts w:asciiTheme="majorBidi" w:hAnsiTheme="majorBidi" w:cstheme="majorBidi"/>
                <w:bCs/>
                <w:i/>
                <w:iCs/>
              </w:rPr>
              <w:t>LV6. Parents anger at $730 Armani school uniforms</w:t>
            </w:r>
            <w:r w:rsidRPr="005A0808">
              <w:rPr>
                <w:rFonts w:asciiTheme="majorBidi" w:hAnsiTheme="majorBidi" w:cstheme="majorBidi"/>
                <w:bCs/>
              </w:rPr>
              <w:t xml:space="preserve"> [Video file]. Retrieved from </w:t>
            </w:r>
            <w:hyperlink r:id="rId9" w:history="1">
              <w:r w:rsidRPr="005A0808">
                <w:rPr>
                  <w:rStyle w:val="Hyperlink"/>
                  <w:rFonts w:asciiTheme="majorBidi" w:hAnsiTheme="majorBidi" w:cstheme="majorBidi"/>
                  <w:bCs/>
                </w:rPr>
                <w:t>https://www.youtube.com/watch?v=a3</w:t>
              </w:r>
              <w:r w:rsidRPr="005A0808">
                <w:rPr>
                  <w:rStyle w:val="Hyperlink"/>
                  <w:rFonts w:asciiTheme="majorBidi" w:hAnsiTheme="majorBidi" w:cstheme="majorBidi"/>
                  <w:bCs/>
                </w:rPr>
                <w:t>TDowPprDg</w:t>
              </w:r>
            </w:hyperlink>
          </w:p>
          <w:p w:rsidR="005A0808" w:rsidRPr="002A3CA8" w:rsidRDefault="005A0808" w:rsidP="002A3CA8">
            <w:pPr>
              <w:pStyle w:val="ListParagraph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 xml:space="preserve">Wynn, S. (2017, January 5). </w:t>
            </w:r>
            <w:r w:rsidRPr="005A0808">
              <w:rPr>
                <w:rFonts w:asciiTheme="majorBidi" w:hAnsiTheme="majorBidi" w:cstheme="majorBidi"/>
                <w:bCs/>
                <w:i/>
                <w:iCs/>
              </w:rPr>
              <w:t>School uniform debate today show</w:t>
            </w:r>
            <w:r>
              <w:rPr>
                <w:rFonts w:asciiTheme="majorBidi" w:hAnsiTheme="majorBidi" w:cstheme="majorBidi"/>
                <w:bCs/>
              </w:rPr>
              <w:t xml:space="preserve">. [Video file]. Retrieved from </w:t>
            </w:r>
            <w:hyperlink r:id="rId10" w:history="1">
              <w:r w:rsidR="002A3CA8" w:rsidRPr="00E54DA4">
                <w:rPr>
                  <w:rStyle w:val="Hyperlink"/>
                  <w:rFonts w:asciiTheme="majorBidi" w:hAnsiTheme="majorBidi" w:cstheme="majorBidi"/>
                  <w:bCs/>
                </w:rPr>
                <w:t>https://www.youtube.com/watch?v=6Z4EpJAkzbo</w:t>
              </w:r>
            </w:hyperlink>
          </w:p>
        </w:tc>
      </w:tr>
      <w:tr w:rsidR="00D07641" w:rsidRPr="006C0C26" w:rsidTr="00403F30">
        <w:tc>
          <w:tcPr>
            <w:tcW w:w="9108" w:type="dxa"/>
            <w:gridSpan w:val="5"/>
          </w:tcPr>
          <w:p w:rsidR="00D07641" w:rsidRPr="006C0C26" w:rsidRDefault="00D07641" w:rsidP="00707CE1">
            <w:pPr>
              <w:rPr>
                <w:rFonts w:asciiTheme="majorBidi" w:hAnsiTheme="majorBidi" w:cstheme="majorBidi"/>
                <w:b/>
              </w:rPr>
            </w:pPr>
            <w:r w:rsidRPr="006C0C26">
              <w:rPr>
                <w:rFonts w:asciiTheme="majorBidi" w:hAnsiTheme="majorBidi" w:cstheme="majorBidi"/>
                <w:b/>
              </w:rPr>
              <w:lastRenderedPageBreak/>
              <w:t>Notes:</w:t>
            </w:r>
            <w:r w:rsidR="001025B7" w:rsidRPr="006C0C26">
              <w:rPr>
                <w:rFonts w:asciiTheme="majorBidi" w:hAnsiTheme="majorBidi" w:cstheme="majorBidi"/>
                <w:b/>
              </w:rPr>
              <w:t xml:space="preserve"> </w:t>
            </w:r>
            <w:r w:rsidR="00CD3EAC" w:rsidRPr="00CD3EAC">
              <w:rPr>
                <w:rFonts w:asciiTheme="majorBidi" w:hAnsiTheme="majorBidi" w:cstheme="majorBidi"/>
                <w:bCs/>
              </w:rPr>
              <w:t>The content of the article is about expensive designer sc</w:t>
            </w:r>
            <w:r w:rsidR="00707CE1">
              <w:rPr>
                <w:rFonts w:asciiTheme="majorBidi" w:hAnsiTheme="majorBidi" w:cstheme="majorBidi"/>
                <w:bCs/>
              </w:rPr>
              <w:t xml:space="preserve">hool uniforms. I think there will be </w:t>
            </w:r>
            <w:r w:rsidR="00CD3EAC" w:rsidRPr="00CD3EAC">
              <w:rPr>
                <w:rFonts w:asciiTheme="majorBidi" w:hAnsiTheme="majorBidi" w:cstheme="majorBidi"/>
                <w:bCs/>
              </w:rPr>
              <w:t xml:space="preserve">consensus in students’ opinions on this. Therefore, the topic for discussion will focus </w:t>
            </w:r>
            <w:r w:rsidR="00707CE1">
              <w:rPr>
                <w:rFonts w:asciiTheme="majorBidi" w:hAnsiTheme="majorBidi" w:cstheme="majorBidi"/>
                <w:bCs/>
              </w:rPr>
              <w:t xml:space="preserve">more </w:t>
            </w:r>
            <w:r w:rsidR="00CD3EAC" w:rsidRPr="00CD3EAC">
              <w:rPr>
                <w:rFonts w:asciiTheme="majorBidi" w:hAnsiTheme="majorBidi" w:cstheme="majorBidi"/>
                <w:bCs/>
              </w:rPr>
              <w:t xml:space="preserve">on </w:t>
            </w:r>
            <w:r w:rsidR="00707CE1">
              <w:rPr>
                <w:rFonts w:asciiTheme="majorBidi" w:hAnsiTheme="majorBidi" w:cstheme="majorBidi"/>
                <w:bCs/>
              </w:rPr>
              <w:t>a</w:t>
            </w:r>
            <w:r w:rsidR="00CD3EAC" w:rsidRPr="00CD3EAC">
              <w:rPr>
                <w:rFonts w:asciiTheme="majorBidi" w:hAnsiTheme="majorBidi" w:cstheme="majorBidi"/>
                <w:bCs/>
              </w:rPr>
              <w:t xml:space="preserve"> general topic—pros and cons for school un</w:t>
            </w:r>
            <w:r w:rsidR="0058251E">
              <w:rPr>
                <w:rFonts w:asciiTheme="majorBidi" w:hAnsiTheme="majorBidi" w:cstheme="majorBidi"/>
                <w:bCs/>
              </w:rPr>
              <w:t>if</w:t>
            </w:r>
            <w:r w:rsidR="00CD3EAC" w:rsidRPr="00CD3EAC">
              <w:rPr>
                <w:rFonts w:asciiTheme="majorBidi" w:hAnsiTheme="majorBidi" w:cstheme="majorBidi"/>
                <w:bCs/>
              </w:rPr>
              <w:t>o</w:t>
            </w:r>
            <w:r w:rsidR="0058251E">
              <w:rPr>
                <w:rFonts w:asciiTheme="majorBidi" w:hAnsiTheme="majorBidi" w:cstheme="majorBidi"/>
                <w:bCs/>
              </w:rPr>
              <w:t>r</w:t>
            </w:r>
            <w:r w:rsidR="00CD3EAC" w:rsidRPr="00CD3EAC">
              <w:rPr>
                <w:rFonts w:asciiTheme="majorBidi" w:hAnsiTheme="majorBidi" w:cstheme="majorBidi"/>
                <w:bCs/>
              </w:rPr>
              <w:t>ms.</w:t>
            </w:r>
            <w:r w:rsidR="00CD3EAC">
              <w:rPr>
                <w:rFonts w:asciiTheme="majorBidi" w:hAnsiTheme="majorBidi" w:cstheme="majorBidi"/>
                <w:b/>
              </w:rPr>
              <w:t xml:space="preserve">  </w:t>
            </w:r>
          </w:p>
        </w:tc>
      </w:tr>
    </w:tbl>
    <w:p w:rsidR="00D07641" w:rsidRPr="00D07641" w:rsidRDefault="00D07641">
      <w:pPr>
        <w:rPr>
          <w:b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0"/>
        <w:gridCol w:w="965"/>
        <w:gridCol w:w="2310"/>
        <w:gridCol w:w="839"/>
        <w:gridCol w:w="4188"/>
      </w:tblGrid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t>Pre-Task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CD3EAC" w:rsidRPr="008755DC" w:rsidRDefault="00B2220E" w:rsidP="008755DC">
            <w:pPr>
              <w:rPr>
                <w:rFonts w:asciiTheme="majorBidi" w:hAnsiTheme="majorBidi" w:cstheme="majorBidi"/>
                <w:bCs/>
              </w:rPr>
            </w:pPr>
            <w:r w:rsidRPr="008755DC">
              <w:rPr>
                <w:rFonts w:asciiTheme="majorBidi" w:hAnsiTheme="majorBidi" w:cstheme="majorBidi"/>
                <w:b/>
              </w:rPr>
              <w:t>Aims:</w:t>
            </w:r>
            <w:r w:rsidR="00CD3EAC" w:rsidRPr="008755DC">
              <w:rPr>
                <w:rFonts w:asciiTheme="majorBidi" w:hAnsiTheme="majorBidi" w:cstheme="majorBidi"/>
                <w:b/>
              </w:rPr>
              <w:t xml:space="preserve"> </w:t>
            </w:r>
            <w:r w:rsidR="00CD3EAC" w:rsidRPr="008755DC">
              <w:rPr>
                <w:rFonts w:asciiTheme="majorBidi" w:hAnsiTheme="majorBidi" w:cstheme="majorBidi"/>
                <w:bCs/>
              </w:rPr>
              <w:t>Recall key vocabulary, idioms and expressions related to the designer uniforms</w:t>
            </w:r>
          </w:p>
          <w:p w:rsidR="00B2220E" w:rsidRPr="00CD3EAC" w:rsidRDefault="00B2220E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4508" w:type="dxa"/>
            <w:gridSpan w:val="2"/>
          </w:tcPr>
          <w:p w:rsidR="00B2220E" w:rsidRPr="00CD3EAC" w:rsidRDefault="00B2220E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  <w:r w:rsidR="00CD3EAC" w:rsidRPr="00CD3EAC">
              <w:rPr>
                <w:rFonts w:asciiTheme="majorBidi" w:hAnsiTheme="majorBidi" w:cstheme="majorBidi"/>
                <w:b/>
              </w:rPr>
              <w:t xml:space="preserve"> </w:t>
            </w:r>
            <w:r w:rsidR="00CD3EAC" w:rsidRPr="00472441">
              <w:rPr>
                <w:rFonts w:asciiTheme="majorBidi" w:hAnsiTheme="majorBidi" w:cstheme="majorBidi"/>
                <w:bCs/>
              </w:rPr>
              <w:t>Pictures, word cards with pictures, Audio file</w:t>
            </w:r>
            <w:r w:rsidR="00015EA1">
              <w:rPr>
                <w:rFonts w:asciiTheme="majorBidi" w:hAnsiTheme="majorBidi" w:cstheme="majorBidi"/>
                <w:bCs/>
              </w:rPr>
              <w:t>, s</w:t>
            </w:r>
            <w:r w:rsidR="001D5BD3">
              <w:rPr>
                <w:rFonts w:asciiTheme="majorBidi" w:hAnsiTheme="majorBidi" w:cstheme="majorBidi"/>
                <w:bCs/>
              </w:rPr>
              <w:t>upplementary materials</w:t>
            </w:r>
            <w:r w:rsidR="00CD3EAC">
              <w:rPr>
                <w:rFonts w:asciiTheme="majorBidi" w:hAnsiTheme="majorBidi" w:cstheme="majorBidi"/>
                <w:b/>
              </w:rPr>
              <w:t xml:space="preserve"> 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Default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 min.</w:t>
            </w: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Pr="00472441" w:rsidRDefault="00AE581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4</w:t>
            </w:r>
            <w:r w:rsidR="00ED62A4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Default="00472441">
            <w:pPr>
              <w:rPr>
                <w:rFonts w:asciiTheme="majorBidi" w:hAnsiTheme="majorBidi" w:cstheme="majorBidi"/>
                <w:bCs/>
              </w:rPr>
            </w:pPr>
            <w:r w:rsidRPr="00472441">
              <w:rPr>
                <w:rFonts w:asciiTheme="majorBidi" w:hAnsiTheme="majorBidi" w:cstheme="majorBidi"/>
                <w:bCs/>
              </w:rPr>
              <w:t>Whole class</w:t>
            </w: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Default="00ED62A4">
            <w:pPr>
              <w:rPr>
                <w:rFonts w:asciiTheme="majorBidi" w:hAnsiTheme="majorBidi" w:cstheme="majorBidi"/>
                <w:bCs/>
              </w:rPr>
            </w:pPr>
          </w:p>
          <w:p w:rsidR="00ED62A4" w:rsidRPr="00472441" w:rsidRDefault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ole class</w:t>
            </w:r>
          </w:p>
        </w:tc>
        <w:tc>
          <w:tcPr>
            <w:tcW w:w="3373" w:type="dxa"/>
            <w:gridSpan w:val="2"/>
          </w:tcPr>
          <w:p w:rsidR="00D07641" w:rsidRDefault="00F46C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’ responses to the teacher’s greetings. </w:t>
            </w:r>
          </w:p>
          <w:p w:rsidR="00F46C78" w:rsidRPr="00D26715" w:rsidRDefault="00F46C78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  <w:p w:rsidR="00F46C78" w:rsidRPr="00D26715" w:rsidRDefault="00F46C78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  <w:p w:rsidR="00F46C78" w:rsidRPr="00D26715" w:rsidRDefault="00D26715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Students answer </w:t>
            </w:r>
            <w:r w:rsidR="00F46C78" w:rsidRPr="00D26715">
              <w:rPr>
                <w:rFonts w:asciiTheme="majorBidi" w:hAnsiTheme="majorBidi" w:cstheme="majorBidi"/>
                <w:bCs/>
                <w:color w:val="000000" w:themeColor="text1"/>
              </w:rPr>
              <w:t>each question including sharing their experience related to wearing a school uniform.</w:t>
            </w:r>
          </w:p>
          <w:p w:rsidR="00F46C78" w:rsidRPr="00D26715" w:rsidRDefault="00F46C78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  <w:p w:rsidR="00F46C78" w:rsidRDefault="00F46C78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ook at the picture.</w:t>
            </w: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nswer to each question.</w:t>
            </w: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</w:p>
          <w:p w:rsidR="008A2FAC" w:rsidRDefault="008A2FA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isten to the instructions.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ook at the word cards and answer the questions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listen to the instructions.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 listen to the news and answer the guiding question. 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share their opinions.</w:t>
            </w: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Default="00CE0C4D">
            <w:pPr>
              <w:rPr>
                <w:rFonts w:asciiTheme="majorBidi" w:hAnsiTheme="majorBidi" w:cstheme="majorBidi"/>
                <w:bCs/>
              </w:rPr>
            </w:pPr>
          </w:p>
          <w:p w:rsidR="00CE0C4D" w:rsidRPr="00472441" w:rsidRDefault="00CE0C4D" w:rsidP="00CE0C4D">
            <w:pPr>
              <w:rPr>
                <w:rFonts w:asciiTheme="majorBidi" w:hAnsiTheme="majorBidi" w:cstheme="majorBidi"/>
                <w:bCs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Students listen to the teacher’s explanation.</w:t>
            </w:r>
          </w:p>
        </w:tc>
        <w:tc>
          <w:tcPr>
            <w:tcW w:w="3663" w:type="dxa"/>
          </w:tcPr>
          <w:p w:rsidR="002B1979" w:rsidRDefault="00472441">
            <w:pPr>
              <w:rPr>
                <w:rFonts w:asciiTheme="majorBidi" w:hAnsiTheme="majorBidi" w:cstheme="majorBidi"/>
                <w:bCs/>
              </w:rPr>
            </w:pPr>
            <w:r w:rsidRPr="00472441">
              <w:rPr>
                <w:rFonts w:asciiTheme="majorBidi" w:hAnsiTheme="majorBidi" w:cstheme="majorBidi"/>
                <w:bCs/>
              </w:rPr>
              <w:lastRenderedPageBreak/>
              <w:t xml:space="preserve">Hello everyone, how are you today? </w:t>
            </w:r>
          </w:p>
          <w:p w:rsidR="00D07641" w:rsidRDefault="00472441">
            <w:pPr>
              <w:rPr>
                <w:rFonts w:asciiTheme="majorBidi" w:hAnsiTheme="majorBidi" w:cstheme="majorBidi"/>
                <w:bCs/>
              </w:rPr>
            </w:pPr>
            <w:r w:rsidRPr="00472441">
              <w:rPr>
                <w:rFonts w:asciiTheme="majorBidi" w:hAnsiTheme="majorBidi" w:cstheme="majorBidi"/>
                <w:bCs/>
              </w:rPr>
              <w:t xml:space="preserve">(Eliciting – show </w:t>
            </w:r>
            <w:r>
              <w:rPr>
                <w:rFonts w:asciiTheme="majorBidi" w:hAnsiTheme="majorBidi" w:cstheme="majorBidi"/>
                <w:bCs/>
              </w:rPr>
              <w:t xml:space="preserve">a picture of students wearing school uniforms) </w:t>
            </w:r>
          </w:p>
          <w:p w:rsidR="00472441" w:rsidRDefault="00472441">
            <w:pPr>
              <w:rPr>
                <w:rFonts w:asciiTheme="majorBidi" w:hAnsiTheme="majorBidi" w:cstheme="majorBidi"/>
                <w:bCs/>
              </w:rPr>
            </w:pPr>
          </w:p>
          <w:p w:rsidR="00472441" w:rsidRDefault="0047244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ook at this picture.</w:t>
            </w:r>
          </w:p>
          <w:p w:rsidR="00472441" w:rsidRDefault="00472441" w:rsidP="00472441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do you see in this picture?</w:t>
            </w:r>
          </w:p>
          <w:p w:rsidR="00472441" w:rsidRDefault="00472441" w:rsidP="00472441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are they wearing?</w:t>
            </w:r>
          </w:p>
          <w:p w:rsidR="00867959" w:rsidRDefault="00472441" w:rsidP="00867959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Have you ever worn </w:t>
            </w:r>
            <w:r w:rsidR="00867959">
              <w:rPr>
                <w:rFonts w:asciiTheme="majorBidi" w:hAnsiTheme="majorBidi" w:cstheme="majorBidi"/>
                <w:bCs/>
              </w:rPr>
              <w:t>a school uniform when you were a student?</w:t>
            </w:r>
          </w:p>
          <w:p w:rsidR="00867959" w:rsidRDefault="00867959" w:rsidP="00867959">
            <w:pPr>
              <w:pStyle w:val="ListParagraph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867959" w:rsidRDefault="00867959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(showing one more picture of </w:t>
            </w:r>
            <w:r w:rsidR="001D5BD3">
              <w:rPr>
                <w:rFonts w:asciiTheme="majorBidi" w:hAnsiTheme="majorBidi" w:cstheme="majorBidi"/>
                <w:bCs/>
              </w:rPr>
              <w:t xml:space="preserve">an </w:t>
            </w:r>
            <w:r>
              <w:rPr>
                <w:rFonts w:asciiTheme="majorBidi" w:hAnsiTheme="majorBidi" w:cstheme="majorBidi"/>
                <w:bCs/>
              </w:rPr>
              <w:t>Armani store sign)</w:t>
            </w:r>
          </w:p>
          <w:p w:rsidR="00867959" w:rsidRDefault="00867959" w:rsidP="00867959">
            <w:pPr>
              <w:rPr>
                <w:rFonts w:asciiTheme="majorBidi" w:hAnsiTheme="majorBidi" w:cstheme="majorBidi"/>
                <w:bCs/>
              </w:rPr>
            </w:pPr>
          </w:p>
          <w:p w:rsidR="00867959" w:rsidRDefault="00867959" w:rsidP="004051E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w </w:t>
            </w:r>
            <w:r w:rsidR="004051E3">
              <w:rPr>
                <w:rFonts w:asciiTheme="majorBidi" w:hAnsiTheme="majorBidi" w:cstheme="majorBidi"/>
                <w:bCs/>
              </w:rPr>
              <w:t>l</w:t>
            </w:r>
            <w:r>
              <w:rPr>
                <w:rFonts w:asciiTheme="majorBidi" w:hAnsiTheme="majorBidi" w:cstheme="majorBidi"/>
                <w:bCs/>
              </w:rPr>
              <w:t>ook at another picture.</w:t>
            </w:r>
          </w:p>
          <w:p w:rsidR="00867959" w:rsidRDefault="00867959" w:rsidP="00867959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at do you see in this picture? </w:t>
            </w:r>
          </w:p>
          <w:p w:rsidR="002B1979" w:rsidRDefault="002B1979" w:rsidP="004051E3">
            <w:pPr>
              <w:rPr>
                <w:rFonts w:asciiTheme="majorBidi" w:hAnsiTheme="majorBidi" w:cstheme="majorBidi"/>
                <w:bCs/>
              </w:rPr>
            </w:pPr>
          </w:p>
          <w:p w:rsidR="004051E3" w:rsidRDefault="004051E3" w:rsidP="004051E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arranging two pictures side by side)</w:t>
            </w:r>
          </w:p>
          <w:p w:rsidR="00867959" w:rsidRPr="004051E3" w:rsidRDefault="004051E3" w:rsidP="004051E3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do you think do these two pictures represent?</w:t>
            </w:r>
            <w:r w:rsidRPr="004051E3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867959" w:rsidRDefault="00867959" w:rsidP="00867959">
            <w:pPr>
              <w:rPr>
                <w:rFonts w:asciiTheme="majorBidi" w:hAnsiTheme="majorBidi" w:cstheme="majorBidi"/>
                <w:bCs/>
              </w:rPr>
            </w:pPr>
          </w:p>
          <w:p w:rsidR="004051E3" w:rsidRDefault="004051E3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the students give the expected answer, </w:t>
            </w:r>
          </w:p>
          <w:p w:rsidR="004051E3" w:rsidRDefault="004051E3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Yes, that’s right. </w:t>
            </w:r>
          </w:p>
          <w:p w:rsidR="008A2FAC" w:rsidRPr="00D26715" w:rsidRDefault="008A2FAC" w:rsidP="00867959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If the students do no</w:t>
            </w:r>
            <w:r w:rsidR="002B1979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t give the right answer, give </w:t>
            </w:r>
            <w:r w:rsid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them </w:t>
            </w:r>
            <w:r w:rsidR="002B1979" w:rsidRPr="00D26715">
              <w:rPr>
                <w:rFonts w:asciiTheme="majorBidi" w:hAnsiTheme="majorBidi" w:cstheme="majorBidi"/>
                <w:bCs/>
                <w:color w:val="000000" w:themeColor="text1"/>
              </w:rPr>
              <w:t>the answer</w:t>
            </w: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.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416D83" w:rsidRPr="008A2FAC" w:rsidRDefault="006E1070" w:rsidP="00867959">
            <w:pPr>
              <w:rPr>
                <w:rFonts w:asciiTheme="majorBidi" w:hAnsiTheme="majorBidi" w:cstheme="majorBidi"/>
                <w:b/>
              </w:rPr>
            </w:pPr>
            <w:r w:rsidRPr="008A2FAC">
              <w:rPr>
                <w:rFonts w:asciiTheme="majorBidi" w:hAnsiTheme="majorBidi" w:cstheme="majorBidi"/>
                <w:b/>
              </w:rPr>
              <w:t>Listening for the main idea</w:t>
            </w:r>
            <w:r w:rsidR="00F746A1" w:rsidRPr="008A2FAC">
              <w:rPr>
                <w:rFonts w:asciiTheme="majorBidi" w:hAnsiTheme="majorBidi" w:cstheme="majorBidi"/>
                <w:b/>
              </w:rPr>
              <w:t xml:space="preserve"> and new vocabulary</w:t>
            </w:r>
            <w:r w:rsidRPr="008A2FAC">
              <w:rPr>
                <w:rFonts w:asciiTheme="majorBidi" w:hAnsiTheme="majorBidi" w:cstheme="majorBidi"/>
                <w:b/>
              </w:rPr>
              <w:t xml:space="preserve"> </w:t>
            </w:r>
          </w:p>
          <w:p w:rsidR="00AC109A" w:rsidRDefault="00AC109A" w:rsidP="00AC109A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w we will listen to recent breaking news on designer uniforms. B</w:t>
            </w:r>
            <w:r w:rsidR="00CE0C4D">
              <w:rPr>
                <w:rFonts w:asciiTheme="majorBidi" w:hAnsiTheme="majorBidi" w:cstheme="majorBidi"/>
                <w:bCs/>
              </w:rPr>
              <w:t>efore we listen, let’s learn three</w:t>
            </w:r>
            <w:r>
              <w:rPr>
                <w:rFonts w:asciiTheme="majorBidi" w:hAnsiTheme="majorBidi" w:cstheme="majorBidi"/>
                <w:bCs/>
              </w:rPr>
              <w:t xml:space="preserve"> new words. </w:t>
            </w:r>
          </w:p>
          <w:p w:rsidR="00AC109A" w:rsidRDefault="00AC109A" w:rsidP="00867959">
            <w:pPr>
              <w:rPr>
                <w:rFonts w:asciiTheme="majorBidi" w:hAnsiTheme="majorBidi" w:cstheme="majorBidi"/>
                <w:bCs/>
              </w:rPr>
            </w:pPr>
          </w:p>
          <w:p w:rsidR="00AC109A" w:rsidRDefault="00AC109A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how word cards on</w:t>
            </w:r>
            <w:r w:rsidR="00CE0C4D">
              <w:rPr>
                <w:rFonts w:asciiTheme="majorBidi" w:hAnsiTheme="majorBidi" w:cstheme="majorBidi"/>
                <w:bCs/>
              </w:rPr>
              <w:t>e</w:t>
            </w:r>
            <w:r>
              <w:rPr>
                <w:rFonts w:asciiTheme="majorBidi" w:hAnsiTheme="majorBidi" w:cstheme="majorBidi"/>
                <w:bCs/>
              </w:rPr>
              <w:t xml:space="preserve"> by one)</w:t>
            </w:r>
          </w:p>
          <w:p w:rsidR="00AC109A" w:rsidRDefault="00F746A1" w:rsidP="00F746A1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do you see in the picture?</w:t>
            </w:r>
          </w:p>
          <w:p w:rsidR="00F746A1" w:rsidRDefault="00F746A1" w:rsidP="001D5BD3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an you guess the meaning of the word through this picture?</w:t>
            </w:r>
          </w:p>
          <w:p w:rsidR="00F746A1" w:rsidRDefault="00F746A1" w:rsidP="00F746A1">
            <w:pPr>
              <w:pStyle w:val="ListParagraph"/>
              <w:rPr>
                <w:rFonts w:asciiTheme="majorBidi" w:hAnsiTheme="majorBidi" w:cstheme="majorBidi"/>
                <w:bCs/>
              </w:rPr>
            </w:pPr>
          </w:p>
          <w:p w:rsidR="00F746A1" w:rsidRPr="00F746A1" w:rsidRDefault="00F746A1" w:rsidP="00F746A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how the meaning if the students do not give the right answer and check the pronunciations together)</w:t>
            </w:r>
          </w:p>
          <w:p w:rsidR="00F746A1" w:rsidRPr="00F746A1" w:rsidRDefault="00F746A1" w:rsidP="00F746A1">
            <w:pPr>
              <w:pStyle w:val="ListParagraph"/>
              <w:rPr>
                <w:rFonts w:asciiTheme="majorBidi" w:hAnsiTheme="majorBidi" w:cstheme="majorBidi"/>
                <w:bCs/>
              </w:rPr>
            </w:pPr>
          </w:p>
          <w:p w:rsidR="006E1070" w:rsidRDefault="00416D83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G</w:t>
            </w:r>
            <w:r w:rsidR="006E1070">
              <w:rPr>
                <w:rFonts w:asciiTheme="majorBidi" w:hAnsiTheme="majorBidi" w:cstheme="majorBidi"/>
                <w:bCs/>
              </w:rPr>
              <w:t>ive instructions)</w:t>
            </w:r>
          </w:p>
          <w:p w:rsidR="004051E3" w:rsidRDefault="006E1070" w:rsidP="00F746A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nstructions: </w:t>
            </w:r>
            <w:r w:rsidR="004051E3">
              <w:rPr>
                <w:rFonts w:asciiTheme="majorBidi" w:hAnsiTheme="majorBidi" w:cstheme="majorBidi"/>
                <w:bCs/>
              </w:rPr>
              <w:t xml:space="preserve">Now listen </w:t>
            </w:r>
            <w:r>
              <w:rPr>
                <w:rFonts w:asciiTheme="majorBidi" w:hAnsiTheme="majorBidi" w:cstheme="majorBidi"/>
                <w:bCs/>
              </w:rPr>
              <w:t xml:space="preserve">carefully </w:t>
            </w:r>
            <w:r w:rsidR="004051E3">
              <w:rPr>
                <w:rFonts w:asciiTheme="majorBidi" w:hAnsiTheme="majorBidi" w:cstheme="majorBidi"/>
                <w:bCs/>
              </w:rPr>
              <w:t>to recent news on designer uniforms</w:t>
            </w:r>
            <w:r>
              <w:rPr>
                <w:rFonts w:asciiTheme="majorBidi" w:hAnsiTheme="majorBidi" w:cstheme="majorBidi"/>
                <w:bCs/>
              </w:rPr>
              <w:t xml:space="preserve"> focusing on what happened</w:t>
            </w:r>
            <w:r w:rsidR="00F746A1">
              <w:rPr>
                <w:rFonts w:asciiTheme="majorBidi" w:hAnsiTheme="majorBidi" w:cstheme="majorBidi"/>
                <w:bCs/>
              </w:rPr>
              <w:t xml:space="preserve"> to answer this question. 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E84351" w:rsidRDefault="00E84351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how the question)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Gu</w:t>
            </w:r>
            <w:r w:rsidR="00116C5F">
              <w:rPr>
                <w:rFonts w:asciiTheme="majorBidi" w:hAnsiTheme="majorBidi" w:cstheme="majorBidi"/>
                <w:bCs/>
              </w:rPr>
              <w:t>iding question: What</w:t>
            </w:r>
            <w:r w:rsidR="00F746A1">
              <w:rPr>
                <w:rFonts w:asciiTheme="majorBidi" w:hAnsiTheme="majorBidi" w:cstheme="majorBidi"/>
                <w:bCs/>
              </w:rPr>
              <w:t xml:space="preserve"> made</w:t>
            </w:r>
            <w:r>
              <w:rPr>
                <w:rFonts w:asciiTheme="majorBidi" w:hAnsiTheme="majorBidi" w:cstheme="majorBidi"/>
                <w:bCs/>
              </w:rPr>
              <w:t xml:space="preserve"> the parents</w:t>
            </w:r>
            <w:r w:rsidR="00F746A1">
              <w:rPr>
                <w:rFonts w:asciiTheme="majorBidi" w:hAnsiTheme="majorBidi" w:cstheme="majorBidi"/>
                <w:bCs/>
              </w:rPr>
              <w:t xml:space="preserve"> get upset/angry</w:t>
            </w:r>
            <w:r>
              <w:rPr>
                <w:rFonts w:asciiTheme="majorBidi" w:hAnsiTheme="majorBidi" w:cstheme="majorBidi"/>
                <w:bCs/>
              </w:rPr>
              <w:t>?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E84351" w:rsidRDefault="006E1070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re you ready to listen? </w:t>
            </w:r>
          </w:p>
          <w:p w:rsidR="006E1070" w:rsidRDefault="006E1070" w:rsidP="00E8435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</w:t>
            </w:r>
            <w:r w:rsidR="00E84351">
              <w:rPr>
                <w:rFonts w:asciiTheme="majorBidi" w:hAnsiTheme="majorBidi" w:cstheme="majorBidi"/>
                <w:bCs/>
              </w:rPr>
              <w:t>P</w:t>
            </w:r>
            <w:r>
              <w:rPr>
                <w:rFonts w:asciiTheme="majorBidi" w:hAnsiTheme="majorBidi" w:cstheme="majorBidi"/>
                <w:bCs/>
              </w:rPr>
              <w:t>lay the audio file)</w:t>
            </w:r>
          </w:p>
          <w:p w:rsidR="006E1070" w:rsidRDefault="006E1070" w:rsidP="00867959">
            <w:pPr>
              <w:rPr>
                <w:rFonts w:asciiTheme="majorBidi" w:hAnsiTheme="majorBidi" w:cstheme="majorBidi"/>
                <w:bCs/>
              </w:rPr>
            </w:pPr>
          </w:p>
          <w:p w:rsidR="00673095" w:rsidRDefault="00673095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 xml:space="preserve">What made the parents get angry? </w:t>
            </w:r>
          </w:p>
          <w:p w:rsidR="004051E3" w:rsidRDefault="006E1070" w:rsidP="0086795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(Check the students’ answers together)   </w:t>
            </w:r>
          </w:p>
          <w:p w:rsidR="00673095" w:rsidRDefault="00673095" w:rsidP="00E84351">
            <w:pPr>
              <w:rPr>
                <w:rFonts w:asciiTheme="majorBidi" w:hAnsiTheme="majorBidi" w:cstheme="majorBidi"/>
                <w:bCs/>
              </w:rPr>
            </w:pPr>
          </w:p>
          <w:p w:rsidR="00EA5419" w:rsidRPr="00EA5419" w:rsidRDefault="001D5BD3" w:rsidP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at do </w:t>
            </w:r>
            <w:r w:rsidR="00EA5419" w:rsidRPr="00EA5419">
              <w:rPr>
                <w:rFonts w:asciiTheme="majorBidi" w:hAnsiTheme="majorBidi" w:cstheme="majorBidi"/>
                <w:bCs/>
              </w:rPr>
              <w:t xml:space="preserve">you </w:t>
            </w:r>
            <w:r>
              <w:rPr>
                <w:rFonts w:asciiTheme="majorBidi" w:hAnsiTheme="majorBidi" w:cstheme="majorBidi"/>
                <w:bCs/>
              </w:rPr>
              <w:t xml:space="preserve">think about </w:t>
            </w:r>
            <w:r w:rsidR="00ED62A4">
              <w:rPr>
                <w:rFonts w:asciiTheme="majorBidi" w:hAnsiTheme="majorBidi" w:cstheme="majorBidi"/>
                <w:bCs/>
              </w:rPr>
              <w:t>the s</w:t>
            </w:r>
            <w:r w:rsidR="00EA5419" w:rsidRPr="00EA5419">
              <w:rPr>
                <w:rFonts w:asciiTheme="majorBidi" w:hAnsiTheme="majorBidi" w:cstheme="majorBidi"/>
                <w:bCs/>
              </w:rPr>
              <w:t>chool</w:t>
            </w:r>
            <w:r>
              <w:rPr>
                <w:rFonts w:asciiTheme="majorBidi" w:hAnsiTheme="majorBidi" w:cstheme="majorBidi"/>
                <w:bCs/>
              </w:rPr>
              <w:t xml:space="preserve">’s decision? Do you agree with it? </w:t>
            </w:r>
          </w:p>
          <w:p w:rsidR="008E48A1" w:rsidRDefault="008E48A1" w:rsidP="00E84351">
            <w:pPr>
              <w:rPr>
                <w:rFonts w:asciiTheme="majorBidi" w:hAnsiTheme="majorBidi" w:cstheme="majorBidi"/>
                <w:bCs/>
              </w:rPr>
            </w:pPr>
          </w:p>
          <w:p w:rsidR="008E48A1" w:rsidRPr="00673095" w:rsidRDefault="008E48A1" w:rsidP="00ED62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s we briefly discussed, most people</w:t>
            </w:r>
            <w:r w:rsidR="00DE552B">
              <w:rPr>
                <w:rFonts w:asciiTheme="majorBidi" w:hAnsiTheme="majorBidi" w:cstheme="majorBidi"/>
                <w:bCs/>
              </w:rPr>
              <w:t xml:space="preserve"> disagree with the school’s decision on </w:t>
            </w:r>
            <w:r w:rsidR="001D5BD3">
              <w:rPr>
                <w:rFonts w:asciiTheme="majorBidi" w:hAnsiTheme="majorBidi" w:cstheme="majorBidi"/>
                <w:bCs/>
              </w:rPr>
              <w:t xml:space="preserve">using </w:t>
            </w:r>
            <w:r w:rsidR="00DE552B">
              <w:rPr>
                <w:rFonts w:asciiTheme="majorBidi" w:hAnsiTheme="majorBidi" w:cstheme="majorBidi"/>
                <w:bCs/>
              </w:rPr>
              <w:t xml:space="preserve">Armani uniform for elementary school students. </w:t>
            </w:r>
            <w:r w:rsidR="008248C4">
              <w:rPr>
                <w:rFonts w:asciiTheme="majorBidi" w:hAnsiTheme="majorBidi" w:cstheme="majorBidi"/>
                <w:bCs/>
              </w:rPr>
              <w:t xml:space="preserve">However, having students wear school uniforms </w:t>
            </w:r>
            <w:r w:rsidR="00DE552B">
              <w:rPr>
                <w:rFonts w:asciiTheme="majorBidi" w:hAnsiTheme="majorBidi" w:cstheme="majorBidi"/>
                <w:bCs/>
              </w:rPr>
              <w:t>has been quite controversial all over the world</w:t>
            </w:r>
            <w:r w:rsidR="00ED62A4">
              <w:rPr>
                <w:rFonts w:asciiTheme="majorBidi" w:hAnsiTheme="majorBidi" w:cstheme="majorBidi"/>
                <w:bCs/>
              </w:rPr>
              <w:t>.</w:t>
            </w:r>
            <w:r w:rsidR="008248C4">
              <w:rPr>
                <w:rFonts w:asciiTheme="majorBidi" w:hAnsiTheme="majorBidi" w:cstheme="majorBidi"/>
                <w:bCs/>
              </w:rPr>
              <w:t xml:space="preserve"> </w:t>
            </w: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lastRenderedPageBreak/>
              <w:t>Notes:</w:t>
            </w:r>
          </w:p>
        </w:tc>
      </w:tr>
      <w:tr w:rsidR="00B2220E" w:rsidRPr="00CD3EAC" w:rsidTr="005B40A4">
        <w:tc>
          <w:tcPr>
            <w:tcW w:w="9016" w:type="dxa"/>
            <w:gridSpan w:val="5"/>
          </w:tcPr>
          <w:p w:rsidR="00B2220E" w:rsidRPr="00CD3EAC" w:rsidRDefault="00B2220E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t>Task Preparation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B2220E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Aims:</w:t>
            </w:r>
          </w:p>
          <w:p w:rsidR="000C2CAF" w:rsidRPr="006C0C26" w:rsidRDefault="000C2CAF" w:rsidP="000C2CAF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 xml:space="preserve">Express their rationale on the debatable statement related to the topic using </w:t>
            </w:r>
            <w:r w:rsidR="001D5BD3">
              <w:rPr>
                <w:rFonts w:asciiTheme="majorBidi" w:hAnsiTheme="majorBidi" w:cstheme="majorBidi"/>
                <w:bCs/>
              </w:rPr>
              <w:t xml:space="preserve"> the </w:t>
            </w:r>
            <w:r w:rsidRPr="006C0C26">
              <w:rPr>
                <w:rFonts w:asciiTheme="majorBidi" w:hAnsiTheme="majorBidi" w:cstheme="majorBidi"/>
                <w:bCs/>
              </w:rPr>
              <w:t>expressions for agreeing or disagreeing as well as the vocabulary and expressions they learned</w:t>
            </w:r>
          </w:p>
          <w:p w:rsidR="000C2CAF" w:rsidRDefault="000C2CAF" w:rsidP="000C2CAF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 w:rsidRPr="006C0C26">
              <w:rPr>
                <w:rFonts w:asciiTheme="majorBidi" w:hAnsiTheme="majorBidi" w:cstheme="majorBidi"/>
                <w:bCs/>
              </w:rPr>
              <w:t xml:space="preserve">Explain the reasons why they agree or disagree in groups </w:t>
            </w:r>
          </w:p>
          <w:p w:rsidR="008A61D2" w:rsidRPr="00D26715" w:rsidRDefault="001D5BD3" w:rsidP="00ED62A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Identify and </w:t>
            </w:r>
            <w:r w:rsidR="008A61D2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summarize what they discussed </w:t>
            </w:r>
            <w:r w:rsidR="00ED62A4" w:rsidRPr="00D26715">
              <w:rPr>
                <w:rFonts w:asciiTheme="majorBidi" w:hAnsiTheme="majorBidi" w:cstheme="majorBidi"/>
                <w:bCs/>
                <w:color w:val="000000" w:themeColor="text1"/>
              </w:rPr>
              <w:t>on a worksheet</w:t>
            </w:r>
          </w:p>
          <w:p w:rsidR="000C2CAF" w:rsidRPr="00CD3EAC" w:rsidRDefault="000C2CAF" w:rsidP="005B40A4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4508" w:type="dxa"/>
            <w:gridSpan w:val="2"/>
          </w:tcPr>
          <w:p w:rsidR="00B2220E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</w:p>
          <w:p w:rsidR="000C2CAF" w:rsidRPr="00F4550C" w:rsidRDefault="00673095" w:rsidP="00F4550C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bCs/>
              </w:rPr>
            </w:pPr>
            <w:r w:rsidRPr="00673095">
              <w:rPr>
                <w:rFonts w:asciiTheme="majorBidi" w:hAnsiTheme="majorBidi" w:cstheme="majorBidi"/>
                <w:bCs/>
              </w:rPr>
              <w:t xml:space="preserve">Handout – </w:t>
            </w:r>
            <w:r w:rsidR="00ED62A4" w:rsidRPr="00F4550C">
              <w:rPr>
                <w:rFonts w:asciiTheme="majorBidi" w:hAnsiTheme="majorBidi" w:cstheme="majorBidi"/>
                <w:bCs/>
              </w:rPr>
              <w:t xml:space="preserve">Useful vocabulary and </w:t>
            </w:r>
            <w:r w:rsidRPr="00F4550C">
              <w:rPr>
                <w:rFonts w:asciiTheme="majorBidi" w:hAnsiTheme="majorBidi" w:cstheme="majorBidi"/>
                <w:bCs/>
              </w:rPr>
              <w:t xml:space="preserve">expressions for </w:t>
            </w:r>
            <w:r w:rsidR="00ED62A4" w:rsidRPr="00F4550C">
              <w:rPr>
                <w:rFonts w:asciiTheme="majorBidi" w:hAnsiTheme="majorBidi" w:cstheme="majorBidi"/>
                <w:bCs/>
              </w:rPr>
              <w:t>discussion and debates</w:t>
            </w:r>
          </w:p>
          <w:p w:rsidR="00F4550C" w:rsidRPr="00673095" w:rsidRDefault="00F4550C" w:rsidP="00F4550C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iscussion Worksheet</w:t>
            </w:r>
          </w:p>
          <w:p w:rsidR="00D14896" w:rsidRPr="00F4550C" w:rsidRDefault="00D14896" w:rsidP="00D14896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bCs/>
              </w:rPr>
            </w:pPr>
            <w:r w:rsidRPr="00F4550C">
              <w:rPr>
                <w:rFonts w:asciiTheme="majorBidi" w:hAnsiTheme="majorBidi" w:cstheme="majorBidi"/>
                <w:bCs/>
              </w:rPr>
              <w:t>Video clip</w:t>
            </w:r>
          </w:p>
          <w:p w:rsidR="00673095" w:rsidRDefault="00DB0536" w:rsidP="00D14896">
            <w:pPr>
              <w:pStyle w:val="ListParagraph"/>
              <w:rPr>
                <w:rFonts w:asciiTheme="majorBidi" w:hAnsiTheme="majorBidi" w:cstheme="majorBidi"/>
                <w:bCs/>
              </w:rPr>
            </w:pPr>
            <w:hyperlink r:id="rId11" w:history="1">
              <w:r w:rsidR="00F4550C" w:rsidRPr="00E54DA4">
                <w:rPr>
                  <w:rStyle w:val="Hyperlink"/>
                  <w:rFonts w:asciiTheme="majorBidi" w:hAnsiTheme="majorBidi" w:cstheme="majorBidi"/>
                  <w:bCs/>
                </w:rPr>
                <w:t>https://www.youtube.com/watch?v=6Z4EpJAkzbo</w:t>
              </w:r>
            </w:hyperlink>
          </w:p>
          <w:p w:rsidR="00F4550C" w:rsidRPr="00673095" w:rsidRDefault="00F4550C" w:rsidP="00D14896">
            <w:pPr>
              <w:pStyle w:val="ListParagraph"/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Default="00AE5817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2</w:t>
            </w:r>
            <w:r w:rsidR="00C22F3D">
              <w:rPr>
                <w:rFonts w:asciiTheme="majorBidi" w:hAnsiTheme="majorBidi" w:cstheme="majorBidi"/>
                <w:bCs/>
              </w:rPr>
              <w:t xml:space="preserve"> min.</w:t>
            </w: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AE5817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7 min.</w:t>
            </w: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AE5817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3</w:t>
            </w:r>
            <w:r w:rsidR="00517C1C">
              <w:rPr>
                <w:rFonts w:asciiTheme="majorBidi" w:hAnsiTheme="majorBidi" w:cstheme="majorBidi"/>
                <w:bCs/>
              </w:rPr>
              <w:t xml:space="preserve"> min.</w:t>
            </w: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Default="00AE5817" w:rsidP="005B40A4">
            <w:pPr>
              <w:rPr>
                <w:rFonts w:asciiTheme="majorBidi" w:hAnsiTheme="majorBidi" w:cstheme="majorBidi"/>
                <w:bCs/>
              </w:rPr>
            </w:pPr>
          </w:p>
          <w:p w:rsidR="00AE5817" w:rsidRPr="00673095" w:rsidRDefault="000D0931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8</w:t>
            </w:r>
            <w:r w:rsidR="00AE5817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Whole class</w:t>
            </w: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</w:p>
          <w:p w:rsidR="00BC2909" w:rsidRDefault="00BC2909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In groups</w:t>
            </w: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ole class</w:t>
            </w: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n groups</w:t>
            </w: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  <w:p w:rsidR="008B50EB" w:rsidRPr="00BC2909" w:rsidRDefault="008B50EB" w:rsidP="005B40A4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3373" w:type="dxa"/>
            <w:gridSpan w:val="2"/>
          </w:tcPr>
          <w:p w:rsidR="00D07641" w:rsidRPr="00D26715" w:rsidRDefault="00D26715" w:rsidP="005B40A4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lastRenderedPageBreak/>
              <w:t>Students receive</w:t>
            </w:r>
            <w:r w:rsidR="00015EA1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written instruction</w:t>
            </w:r>
            <w:r w:rsidRPr="00D26715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="00015EA1" w:rsidRPr="00D26715">
              <w:rPr>
                <w:rFonts w:asciiTheme="majorBidi" w:hAnsiTheme="majorBidi" w:cstheme="majorBidi"/>
                <w:bCs/>
                <w:color w:val="000000" w:themeColor="text1"/>
              </w:rPr>
              <w:t xml:space="preserve"> and listen to verbal instructions.</w:t>
            </w: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015EA1" w:rsidRDefault="00015EA1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nswer the question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517020" w:rsidRPr="00725283" w:rsidRDefault="00517020" w:rsidP="005B40A4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lastRenderedPageBreak/>
              <w:t>Students are working on the requested task in group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tudents listen to the instructions and watch the video clip. 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7C251E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</w:t>
            </w:r>
            <w:r w:rsidR="00517020">
              <w:rPr>
                <w:rFonts w:asciiTheme="majorBidi" w:hAnsiTheme="majorBidi" w:cstheme="majorBidi"/>
                <w:bCs/>
              </w:rPr>
              <w:t>tudents answer the question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re working on the task in groups.</w:t>
            </w:r>
          </w:p>
          <w:p w:rsidR="00517020" w:rsidRPr="00673095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3663" w:type="dxa"/>
          </w:tcPr>
          <w:p w:rsidR="00D07641" w:rsidRPr="00673095" w:rsidRDefault="009F6B43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(</w:t>
            </w:r>
            <w:r w:rsidR="00673095" w:rsidRPr="00673095">
              <w:rPr>
                <w:rFonts w:asciiTheme="majorBidi" w:hAnsiTheme="majorBidi" w:cstheme="majorBidi"/>
                <w:bCs/>
              </w:rPr>
              <w:t xml:space="preserve">Give </w:t>
            </w:r>
            <w:r w:rsidR="002F68A3">
              <w:rPr>
                <w:rFonts w:asciiTheme="majorBidi" w:hAnsiTheme="majorBidi" w:cstheme="majorBidi"/>
                <w:bCs/>
              </w:rPr>
              <w:t xml:space="preserve">written and verbal </w:t>
            </w:r>
            <w:r w:rsidR="00673095" w:rsidRPr="00673095">
              <w:rPr>
                <w:rFonts w:asciiTheme="majorBidi" w:hAnsiTheme="majorBidi" w:cstheme="majorBidi"/>
                <w:bCs/>
              </w:rPr>
              <w:t>instructions</w:t>
            </w:r>
            <w:r>
              <w:rPr>
                <w:rFonts w:asciiTheme="majorBidi" w:hAnsiTheme="majorBidi" w:cstheme="majorBidi"/>
                <w:bCs/>
              </w:rPr>
              <w:t>)</w:t>
            </w:r>
          </w:p>
          <w:p w:rsidR="00F918D5" w:rsidRDefault="001D5BD3" w:rsidP="002F68A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refore, </w:t>
            </w:r>
            <w:r w:rsidR="008248C4">
              <w:rPr>
                <w:rFonts w:asciiTheme="majorBidi" w:hAnsiTheme="majorBidi" w:cstheme="majorBidi"/>
                <w:bCs/>
              </w:rPr>
              <w:t xml:space="preserve">we will </w:t>
            </w:r>
            <w:r>
              <w:rPr>
                <w:rFonts w:asciiTheme="majorBidi" w:hAnsiTheme="majorBidi" w:cstheme="majorBidi"/>
                <w:bCs/>
              </w:rPr>
              <w:t xml:space="preserve">now </w:t>
            </w:r>
            <w:r w:rsidR="008248C4">
              <w:rPr>
                <w:rFonts w:asciiTheme="majorBidi" w:hAnsiTheme="majorBidi" w:cstheme="majorBidi"/>
                <w:bCs/>
              </w:rPr>
              <w:t xml:space="preserve">discuss </w:t>
            </w:r>
            <w:r>
              <w:rPr>
                <w:rFonts w:asciiTheme="majorBidi" w:hAnsiTheme="majorBidi" w:cstheme="majorBidi"/>
                <w:bCs/>
              </w:rPr>
              <w:t xml:space="preserve">the </w:t>
            </w:r>
            <w:r w:rsidR="008248C4">
              <w:rPr>
                <w:rFonts w:asciiTheme="majorBidi" w:hAnsiTheme="majorBidi" w:cstheme="majorBidi"/>
                <w:bCs/>
              </w:rPr>
              <w:t>pros and co</w:t>
            </w:r>
            <w:r w:rsidR="002F68A3">
              <w:rPr>
                <w:rFonts w:asciiTheme="majorBidi" w:hAnsiTheme="majorBidi" w:cstheme="majorBidi"/>
                <w:bCs/>
              </w:rPr>
              <w:t>ns of school uniforms in groups and make a role play. There are two stages for these activities.</w:t>
            </w:r>
            <w:r w:rsidR="00F918D5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2D0142" w:rsidRDefault="002D0142" w:rsidP="00F918D5">
            <w:pPr>
              <w:rPr>
                <w:rFonts w:asciiTheme="majorBidi" w:hAnsiTheme="majorBidi" w:cstheme="majorBidi"/>
                <w:bCs/>
              </w:rPr>
            </w:pPr>
          </w:p>
          <w:p w:rsidR="00CB51A9" w:rsidRDefault="00F918D5" w:rsidP="00D26715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t the 1</w:t>
            </w:r>
            <w:r w:rsidRPr="00F918D5">
              <w:rPr>
                <w:rFonts w:asciiTheme="majorBidi" w:hAnsiTheme="majorBidi" w:cstheme="majorBidi"/>
                <w:bCs/>
                <w:vertAlign w:val="superscript"/>
              </w:rPr>
              <w:t>st</w:t>
            </w:r>
            <w:r>
              <w:rPr>
                <w:rFonts w:asciiTheme="majorBidi" w:hAnsiTheme="majorBidi" w:cstheme="majorBidi"/>
                <w:bCs/>
              </w:rPr>
              <w:t xml:space="preserve"> stage, please </w:t>
            </w:r>
            <w:r w:rsidR="00832561">
              <w:rPr>
                <w:rFonts w:asciiTheme="majorBidi" w:hAnsiTheme="majorBidi" w:cstheme="majorBidi"/>
                <w:bCs/>
              </w:rPr>
              <w:t xml:space="preserve">briefly </w:t>
            </w:r>
            <w:r>
              <w:rPr>
                <w:rFonts w:asciiTheme="majorBidi" w:hAnsiTheme="majorBidi" w:cstheme="majorBidi"/>
                <w:bCs/>
              </w:rPr>
              <w:t xml:space="preserve">share your opinions </w:t>
            </w:r>
            <w:r w:rsidR="00D26715">
              <w:rPr>
                <w:rFonts w:asciiTheme="majorBidi" w:hAnsiTheme="majorBidi" w:cstheme="majorBidi"/>
                <w:bCs/>
              </w:rPr>
              <w:t xml:space="preserve">in groups </w:t>
            </w:r>
            <w:r>
              <w:rPr>
                <w:rFonts w:asciiTheme="majorBidi" w:hAnsiTheme="majorBidi" w:cstheme="majorBidi"/>
                <w:bCs/>
              </w:rPr>
              <w:t xml:space="preserve">about </w:t>
            </w:r>
            <w:r w:rsidR="00B106B7">
              <w:rPr>
                <w:rFonts w:asciiTheme="majorBidi" w:hAnsiTheme="majorBidi" w:cstheme="majorBidi"/>
                <w:bCs/>
              </w:rPr>
              <w:t xml:space="preserve">having </w:t>
            </w:r>
            <w:r>
              <w:rPr>
                <w:rFonts w:asciiTheme="majorBidi" w:hAnsiTheme="majorBidi" w:cstheme="majorBidi"/>
                <w:bCs/>
              </w:rPr>
              <w:t xml:space="preserve">school uniforms </w:t>
            </w:r>
            <w:r w:rsidR="001D5BD3">
              <w:rPr>
                <w:rFonts w:asciiTheme="majorBidi" w:hAnsiTheme="majorBidi" w:cstheme="majorBidi"/>
                <w:bCs/>
              </w:rPr>
              <w:t xml:space="preserve">by expressing your agreement or </w:t>
            </w:r>
            <w:r>
              <w:rPr>
                <w:rFonts w:asciiTheme="majorBidi" w:hAnsiTheme="majorBidi" w:cstheme="majorBidi"/>
                <w:bCs/>
              </w:rPr>
              <w:t>disagreement and explaining why</w:t>
            </w:r>
            <w:r w:rsidR="001D5BD3">
              <w:rPr>
                <w:rFonts w:asciiTheme="majorBidi" w:hAnsiTheme="majorBidi" w:cstheme="majorBidi"/>
                <w:bCs/>
              </w:rPr>
              <w:t xml:space="preserve"> you feel that way</w:t>
            </w:r>
            <w:r>
              <w:rPr>
                <w:rFonts w:asciiTheme="majorBidi" w:hAnsiTheme="majorBidi" w:cstheme="majorBidi"/>
                <w:bCs/>
              </w:rPr>
              <w:t>. When you express your opinions, please use the co</w:t>
            </w:r>
            <w:r w:rsidR="00832561">
              <w:rPr>
                <w:rFonts w:asciiTheme="majorBidi" w:hAnsiTheme="majorBidi" w:cstheme="majorBidi"/>
                <w:bCs/>
              </w:rPr>
              <w:t>mmon expressions for discussion and debates</w:t>
            </w:r>
            <w:r>
              <w:rPr>
                <w:rFonts w:asciiTheme="majorBidi" w:hAnsiTheme="majorBidi" w:cstheme="majorBidi"/>
                <w:bCs/>
              </w:rPr>
              <w:t xml:space="preserve"> provided in handout. Summarize and write down the pros and cons shared by all group members on </w:t>
            </w:r>
            <w:r w:rsidR="00517C1C">
              <w:rPr>
                <w:rFonts w:asciiTheme="majorBidi" w:hAnsiTheme="majorBidi" w:cstheme="majorBidi"/>
                <w:bCs/>
              </w:rPr>
              <w:t>the worksheet</w:t>
            </w:r>
            <w:r w:rsidR="002D0142">
              <w:rPr>
                <w:rFonts w:asciiTheme="majorBidi" w:hAnsiTheme="majorBidi" w:cstheme="majorBidi"/>
                <w:bCs/>
              </w:rPr>
              <w:t xml:space="preserve">. </w:t>
            </w:r>
            <w:r w:rsidR="00E94AE9">
              <w:rPr>
                <w:rFonts w:asciiTheme="majorBidi" w:hAnsiTheme="majorBidi" w:cstheme="majorBidi"/>
                <w:bCs/>
              </w:rPr>
              <w:t xml:space="preserve">You will be </w:t>
            </w:r>
            <w:r w:rsidR="00AE5817">
              <w:rPr>
                <w:rFonts w:asciiTheme="majorBidi" w:hAnsiTheme="majorBidi" w:cstheme="majorBidi"/>
                <w:bCs/>
              </w:rPr>
              <w:t>given 7</w:t>
            </w:r>
            <w:r w:rsidR="00CB51A9">
              <w:rPr>
                <w:rFonts w:asciiTheme="majorBidi" w:hAnsiTheme="majorBidi" w:cstheme="majorBidi"/>
                <w:bCs/>
              </w:rPr>
              <w:t xml:space="preserve"> minutes.  </w:t>
            </w: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(Give demonstrations)  </w:t>
            </w:r>
          </w:p>
          <w:p w:rsidR="00CB51A9" w:rsidRDefault="00D3585D" w:rsidP="00D3585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-Give two</w:t>
            </w:r>
            <w:r w:rsidR="00CB51A9">
              <w:rPr>
                <w:rFonts w:asciiTheme="majorBidi" w:hAnsiTheme="majorBidi" w:cstheme="majorBidi"/>
                <w:bCs/>
              </w:rPr>
              <w:t xml:space="preserve"> example sentences </w:t>
            </w:r>
            <w:r w:rsidR="00267549">
              <w:rPr>
                <w:rFonts w:asciiTheme="majorBidi" w:hAnsiTheme="majorBidi" w:cstheme="majorBidi"/>
                <w:bCs/>
              </w:rPr>
              <w:t xml:space="preserve">including </w:t>
            </w:r>
            <w:r w:rsidR="00CB51A9">
              <w:rPr>
                <w:rFonts w:asciiTheme="majorBidi" w:hAnsiTheme="majorBidi" w:cstheme="majorBidi"/>
                <w:bCs/>
              </w:rPr>
              <w:t xml:space="preserve">one for agreement and one for disagreement using the expressions in the handout and </w:t>
            </w:r>
            <w:r w:rsidR="00267549">
              <w:rPr>
                <w:rFonts w:asciiTheme="majorBidi" w:hAnsiTheme="majorBidi" w:cstheme="majorBidi"/>
                <w:bCs/>
              </w:rPr>
              <w:t xml:space="preserve">the </w:t>
            </w:r>
            <w:r w:rsidR="00CB51A9">
              <w:rPr>
                <w:rFonts w:asciiTheme="majorBidi" w:hAnsiTheme="majorBidi" w:cstheme="majorBidi"/>
                <w:bCs/>
              </w:rPr>
              <w:t>vocabulary they learned.</w:t>
            </w:r>
          </w:p>
          <w:p w:rsidR="00CB51A9" w:rsidRPr="00725283" w:rsidRDefault="00CB51A9" w:rsidP="00CB51A9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1. I agree with st</w:t>
            </w:r>
            <w:r w:rsidR="00D3585D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udents’ wearing school uniforms because it </w:t>
            </w:r>
            <w:r w:rsidR="00725283" w:rsidRPr="00725283">
              <w:rPr>
                <w:rFonts w:asciiTheme="majorBidi" w:hAnsiTheme="majorBidi" w:cstheme="majorBidi"/>
                <w:bCs/>
                <w:color w:val="000000" w:themeColor="text1"/>
              </w:rPr>
              <w:t>helps them focus on studying.</w:t>
            </w: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2. I don’t think so. Th</w:t>
            </w:r>
            <w:r w:rsidR="00D3585D" w:rsidRPr="00725283">
              <w:rPr>
                <w:rFonts w:asciiTheme="majorBidi" w:hAnsiTheme="majorBidi" w:cstheme="majorBidi"/>
                <w:bCs/>
                <w:color w:val="000000" w:themeColor="text1"/>
              </w:rPr>
              <w:t>at is not always true. I think buying uniforms is a financial burden on parents</w:t>
            </w:r>
            <w:r w:rsidR="00D3585D" w:rsidRPr="00725283">
              <w:rPr>
                <w:rFonts w:asciiTheme="majorBidi" w:hAnsiTheme="majorBidi" w:cstheme="majorBidi"/>
                <w:bCs/>
              </w:rPr>
              <w:t>.</w:t>
            </w:r>
            <w:r w:rsidR="00D3585D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CB51A9" w:rsidRDefault="00CB51A9" w:rsidP="00CB51A9">
            <w:pPr>
              <w:rPr>
                <w:rFonts w:asciiTheme="majorBidi" w:hAnsiTheme="majorBidi" w:cstheme="majorBidi"/>
                <w:bCs/>
              </w:rPr>
            </w:pPr>
          </w:p>
          <w:p w:rsidR="00F918D5" w:rsidRPr="00725283" w:rsidRDefault="00CB51A9" w:rsidP="00CB51A9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Draw a table with the columns of pros and cons and ask students to give an example for each and write them down on the board) </w:t>
            </w:r>
          </w:p>
          <w:p w:rsidR="00F918D5" w:rsidRDefault="00F918D5" w:rsidP="005B40A4">
            <w:pPr>
              <w:rPr>
                <w:rFonts w:asciiTheme="majorBidi" w:hAnsiTheme="majorBidi" w:cstheme="majorBidi"/>
                <w:bCs/>
              </w:rPr>
            </w:pPr>
          </w:p>
          <w:p w:rsidR="008248C4" w:rsidRPr="002D0142" w:rsidRDefault="002D0142" w:rsidP="005B40A4">
            <w:pPr>
              <w:rPr>
                <w:rFonts w:asciiTheme="majorBidi" w:hAnsiTheme="majorBidi" w:cstheme="majorBidi"/>
                <w:bCs/>
                <w:u w:val="single"/>
              </w:rPr>
            </w:pPr>
            <w:r w:rsidRPr="002D0142">
              <w:rPr>
                <w:rFonts w:asciiTheme="majorBidi" w:hAnsiTheme="majorBidi" w:cstheme="majorBidi"/>
                <w:bCs/>
                <w:u w:val="single"/>
              </w:rPr>
              <w:t>ICQs</w:t>
            </w:r>
          </w:p>
          <w:p w:rsidR="00F918D5" w:rsidRDefault="002D0142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are you going to do</w:t>
            </w:r>
            <w:r w:rsidR="002F68A3">
              <w:rPr>
                <w:rFonts w:asciiTheme="majorBidi" w:hAnsiTheme="majorBidi" w:cstheme="majorBidi"/>
                <w:bCs/>
              </w:rPr>
              <w:t xml:space="preserve"> at this stage</w:t>
            </w:r>
            <w:r>
              <w:rPr>
                <w:rFonts w:asciiTheme="majorBidi" w:hAnsiTheme="majorBidi" w:cstheme="majorBidi"/>
                <w:bCs/>
              </w:rPr>
              <w:t xml:space="preserve">? </w:t>
            </w:r>
          </w:p>
          <w:p w:rsidR="002D0142" w:rsidRDefault="00267549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re you working </w:t>
            </w:r>
            <w:r w:rsidR="002D0142">
              <w:rPr>
                <w:rFonts w:asciiTheme="majorBidi" w:hAnsiTheme="majorBidi" w:cstheme="majorBidi"/>
                <w:bCs/>
              </w:rPr>
              <w:t>alone?</w:t>
            </w:r>
          </w:p>
          <w:p w:rsidR="008248C4" w:rsidRPr="00673095" w:rsidRDefault="002D0142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How much time are you going to have?</w:t>
            </w:r>
          </w:p>
          <w:p w:rsidR="00673095" w:rsidRPr="00725283" w:rsidRDefault="002D0142" w:rsidP="00EE43EF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(Distribute the </w:t>
            </w:r>
            <w:r w:rsidR="002F68A3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expression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handout, </w:t>
            </w:r>
            <w:r w:rsidR="00EE43EF" w:rsidRPr="00725283">
              <w:rPr>
                <w:rFonts w:asciiTheme="majorBidi" w:hAnsiTheme="majorBidi" w:cstheme="majorBidi"/>
                <w:bCs/>
                <w:color w:val="000000" w:themeColor="text1"/>
              </w:rPr>
              <w:t>and discussion worksheet)</w:t>
            </w:r>
          </w:p>
          <w:p w:rsidR="002D0142" w:rsidRDefault="002D0142" w:rsidP="005B40A4">
            <w:pPr>
              <w:rPr>
                <w:rFonts w:asciiTheme="majorBidi" w:hAnsiTheme="majorBidi" w:cstheme="majorBidi"/>
                <w:bCs/>
              </w:rPr>
            </w:pPr>
          </w:p>
          <w:p w:rsidR="00A35A6D" w:rsidRDefault="00774CC1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w you can start. </w:t>
            </w: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E94AE9" w:rsidRDefault="00E94AE9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774CC1" w:rsidRPr="008D7819" w:rsidRDefault="008D7819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When time is up, I will le</w:t>
            </w:r>
            <w:r w:rsidR="00725283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t you know and give you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direction</w:t>
            </w:r>
            <w:r w:rsidR="00725283" w:rsidRPr="00725283">
              <w:rPr>
                <w:rFonts w:asciiTheme="majorBidi" w:hAnsiTheme="majorBidi" w:cstheme="majorBidi"/>
                <w:bCs/>
                <w:color w:val="000000" w:themeColor="text1"/>
              </w:rPr>
              <w:t>s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 for the next stage</w:t>
            </w:r>
            <w:r>
              <w:rPr>
                <w:rFonts w:asciiTheme="majorBidi" w:hAnsiTheme="majorBidi" w:cstheme="majorBidi"/>
                <w:bCs/>
                <w:color w:val="FF0000"/>
              </w:rPr>
              <w:t xml:space="preserve">. </w:t>
            </w:r>
          </w:p>
          <w:p w:rsidR="008D7819" w:rsidRDefault="008D7819" w:rsidP="005B40A4">
            <w:pPr>
              <w:rPr>
                <w:rFonts w:asciiTheme="majorBidi" w:hAnsiTheme="majorBidi" w:cstheme="majorBidi"/>
                <w:bCs/>
              </w:rPr>
            </w:pPr>
          </w:p>
          <w:p w:rsidR="00517C1C" w:rsidRDefault="00517C1C" w:rsidP="00E94AE9">
            <w:pPr>
              <w:rPr>
                <w:rFonts w:asciiTheme="majorBidi" w:hAnsiTheme="majorBidi" w:cstheme="majorBidi"/>
                <w:bCs/>
              </w:rPr>
            </w:pPr>
          </w:p>
          <w:p w:rsidR="002F68A3" w:rsidRDefault="002D0142" w:rsidP="007C251E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t the 2</w:t>
            </w:r>
            <w:r w:rsidRPr="002D0142">
              <w:rPr>
                <w:rFonts w:asciiTheme="majorBidi" w:hAnsiTheme="majorBidi" w:cstheme="majorBidi"/>
                <w:bCs/>
                <w:vertAlign w:val="superscript"/>
              </w:rPr>
              <w:t>nd</w:t>
            </w:r>
            <w:r>
              <w:rPr>
                <w:rFonts w:asciiTheme="majorBidi" w:hAnsiTheme="majorBidi" w:cstheme="majorBidi"/>
                <w:bCs/>
              </w:rPr>
              <w:t xml:space="preserve"> stage, please make </w:t>
            </w:r>
            <w:r w:rsidR="00E94AE9">
              <w:rPr>
                <w:rFonts w:asciiTheme="majorBidi" w:hAnsiTheme="majorBidi" w:cstheme="majorBidi"/>
                <w:bCs/>
              </w:rPr>
              <w:t>a</w:t>
            </w:r>
            <w:r>
              <w:rPr>
                <w:rFonts w:asciiTheme="majorBidi" w:hAnsiTheme="majorBidi" w:cstheme="majorBidi"/>
                <w:bCs/>
              </w:rPr>
              <w:t xml:space="preserve"> discussion</w:t>
            </w:r>
            <w:r w:rsidR="00E94AE9">
              <w:rPr>
                <w:rFonts w:asciiTheme="majorBidi" w:hAnsiTheme="majorBidi" w:cstheme="majorBidi"/>
                <w:bCs/>
              </w:rPr>
              <w:t>/debate</w:t>
            </w:r>
            <w:r>
              <w:rPr>
                <w:rFonts w:asciiTheme="majorBidi" w:hAnsiTheme="majorBidi" w:cstheme="majorBidi"/>
                <w:bCs/>
              </w:rPr>
              <w:t xml:space="preserve"> role play based on what you discussed.</w:t>
            </w:r>
            <w:r w:rsidR="005A6D9C">
              <w:rPr>
                <w:rFonts w:asciiTheme="majorBidi" w:hAnsiTheme="majorBidi" w:cstheme="majorBidi"/>
                <w:bCs/>
              </w:rPr>
              <w:t xml:space="preserve"> Let’s watch </w:t>
            </w:r>
            <w:r w:rsidR="005A6D9C" w:rsidRPr="00725283">
              <w:rPr>
                <w:rFonts w:asciiTheme="majorBidi" w:hAnsiTheme="majorBidi" w:cstheme="majorBidi"/>
                <w:bCs/>
              </w:rPr>
              <w:t xml:space="preserve">this clip. Imagine that all of you are now on air as a panelist like this. Decide each </w:t>
            </w:r>
            <w:r w:rsidR="008D7819" w:rsidRPr="00725283">
              <w:rPr>
                <w:rFonts w:asciiTheme="majorBidi" w:hAnsiTheme="majorBidi" w:cstheme="majorBidi"/>
                <w:bCs/>
              </w:rPr>
              <w:t>person</w:t>
            </w:r>
            <w:r w:rsidR="005A6D9C" w:rsidRPr="00725283">
              <w:rPr>
                <w:rFonts w:asciiTheme="majorBidi" w:hAnsiTheme="majorBidi" w:cstheme="majorBidi"/>
                <w:bCs/>
              </w:rPr>
              <w:t>’s role—a facilitator, a panelist who strongly agree</w:t>
            </w:r>
            <w:r w:rsidR="008D7819" w:rsidRPr="00725283">
              <w:rPr>
                <w:rFonts w:asciiTheme="majorBidi" w:hAnsiTheme="majorBidi" w:cstheme="majorBidi"/>
                <w:bCs/>
              </w:rPr>
              <w:t>s</w:t>
            </w:r>
            <w:r w:rsidR="008D7819">
              <w:rPr>
                <w:rFonts w:asciiTheme="majorBidi" w:hAnsiTheme="majorBidi" w:cstheme="majorBidi"/>
                <w:bCs/>
              </w:rPr>
              <w:t xml:space="preserve"> with </w:t>
            </w:r>
            <w:r w:rsidR="005A6D9C">
              <w:rPr>
                <w:rFonts w:asciiTheme="majorBidi" w:hAnsiTheme="majorBidi" w:cstheme="majorBidi"/>
                <w:bCs/>
              </w:rPr>
              <w:t>school uniforms (for pros), and a panelist who strongly disagree</w:t>
            </w:r>
            <w:r w:rsidR="008D7819">
              <w:rPr>
                <w:rFonts w:asciiTheme="majorBidi" w:hAnsiTheme="majorBidi" w:cstheme="majorBidi"/>
                <w:bCs/>
              </w:rPr>
              <w:t>s</w:t>
            </w:r>
            <w:r w:rsidR="005A6D9C">
              <w:rPr>
                <w:rFonts w:asciiTheme="majorBidi" w:hAnsiTheme="majorBidi" w:cstheme="majorBidi"/>
                <w:bCs/>
              </w:rPr>
              <w:t xml:space="preserve"> (for cons). If you want to, you can draw lots to decide the roles (give the lots). Your role could be different from your actual opinions</w:t>
            </w:r>
            <w:r w:rsidR="002F68A3">
              <w:rPr>
                <w:rFonts w:asciiTheme="majorBidi" w:hAnsiTheme="majorBidi" w:cstheme="majorBidi"/>
                <w:bCs/>
              </w:rPr>
              <w:t xml:space="preserve">, but </w:t>
            </w:r>
            <w:r w:rsidR="008D7819">
              <w:rPr>
                <w:rFonts w:asciiTheme="majorBidi" w:hAnsiTheme="majorBidi" w:cstheme="majorBidi"/>
                <w:bCs/>
              </w:rPr>
              <w:t>pretend</w:t>
            </w:r>
            <w:r w:rsidR="002F68A3">
              <w:rPr>
                <w:rFonts w:asciiTheme="majorBidi" w:hAnsiTheme="majorBidi" w:cstheme="majorBidi"/>
                <w:bCs/>
              </w:rPr>
              <w:t xml:space="preserve"> like it is your own opinion. Make a</w:t>
            </w:r>
            <w:r w:rsidR="007C251E">
              <w:rPr>
                <w:rFonts w:asciiTheme="majorBidi" w:hAnsiTheme="majorBidi" w:cstheme="majorBidi"/>
                <w:bCs/>
              </w:rPr>
              <w:t xml:space="preserve"> brief</w:t>
            </w:r>
            <w:r w:rsidR="002F68A3">
              <w:rPr>
                <w:rFonts w:asciiTheme="majorBidi" w:hAnsiTheme="majorBidi" w:cstheme="majorBidi"/>
                <w:bCs/>
              </w:rPr>
              <w:t xml:space="preserve"> script together </w:t>
            </w:r>
            <w:r w:rsidR="00693AAA">
              <w:rPr>
                <w:rFonts w:asciiTheme="majorBidi" w:hAnsiTheme="majorBidi" w:cstheme="majorBidi"/>
                <w:bCs/>
              </w:rPr>
              <w:t xml:space="preserve">using the worksheet </w:t>
            </w:r>
            <w:r w:rsidR="002F68A3">
              <w:rPr>
                <w:rFonts w:asciiTheme="majorBidi" w:hAnsiTheme="majorBidi" w:cstheme="majorBidi"/>
                <w:bCs/>
              </w:rPr>
              <w:t xml:space="preserve">and practice to make the role play as real as possible </w:t>
            </w:r>
            <w:r w:rsidR="00693AAA">
              <w:rPr>
                <w:rFonts w:asciiTheme="majorBidi" w:hAnsiTheme="majorBidi" w:cstheme="majorBidi"/>
                <w:bCs/>
              </w:rPr>
              <w:t xml:space="preserve">as </w:t>
            </w:r>
            <w:r w:rsidR="002F68A3">
              <w:rPr>
                <w:rFonts w:asciiTheme="majorBidi" w:hAnsiTheme="majorBidi" w:cstheme="majorBidi"/>
                <w:bCs/>
              </w:rPr>
              <w:t xml:space="preserve">seen in the </w:t>
            </w:r>
            <w:r w:rsidR="00693AAA">
              <w:rPr>
                <w:rFonts w:asciiTheme="majorBidi" w:hAnsiTheme="majorBidi" w:cstheme="majorBidi"/>
                <w:bCs/>
              </w:rPr>
              <w:t xml:space="preserve">video </w:t>
            </w:r>
            <w:r w:rsidR="002F68A3">
              <w:rPr>
                <w:rFonts w:asciiTheme="majorBidi" w:hAnsiTheme="majorBidi" w:cstheme="majorBidi"/>
                <w:bCs/>
              </w:rPr>
              <w:t xml:space="preserve">clip. </w:t>
            </w:r>
            <w:r w:rsidR="008D7819">
              <w:rPr>
                <w:rFonts w:asciiTheme="majorBidi" w:hAnsiTheme="majorBidi" w:cstheme="majorBidi"/>
                <w:bCs/>
              </w:rPr>
              <w:t>When you make the</w:t>
            </w:r>
            <w:r w:rsidR="00693AAA">
              <w:rPr>
                <w:rFonts w:asciiTheme="majorBidi" w:hAnsiTheme="majorBidi" w:cstheme="majorBidi"/>
                <w:bCs/>
              </w:rPr>
              <w:t xml:space="preserve"> script, make sure </w:t>
            </w:r>
            <w:r w:rsidR="008D7819">
              <w:rPr>
                <w:rFonts w:asciiTheme="majorBidi" w:hAnsiTheme="majorBidi" w:cstheme="majorBidi"/>
                <w:bCs/>
              </w:rPr>
              <w:t xml:space="preserve">you use </w:t>
            </w:r>
            <w:r w:rsidR="00693AAA">
              <w:rPr>
                <w:rFonts w:asciiTheme="majorBidi" w:hAnsiTheme="majorBidi" w:cstheme="majorBidi"/>
                <w:bCs/>
              </w:rPr>
              <w:t xml:space="preserve">the expressions for </w:t>
            </w:r>
            <w:r w:rsidR="007C251E">
              <w:rPr>
                <w:rFonts w:asciiTheme="majorBidi" w:hAnsiTheme="majorBidi" w:cstheme="majorBidi"/>
                <w:bCs/>
              </w:rPr>
              <w:t>debates and discussion</w:t>
            </w:r>
            <w:r w:rsidR="008D7819">
              <w:rPr>
                <w:rFonts w:asciiTheme="majorBidi" w:hAnsiTheme="majorBidi" w:cstheme="majorBidi"/>
                <w:bCs/>
              </w:rPr>
              <w:t xml:space="preserve"> in the handout</w:t>
            </w:r>
            <w:r w:rsidR="00693AAA">
              <w:rPr>
                <w:rFonts w:asciiTheme="majorBidi" w:hAnsiTheme="majorBidi" w:cstheme="majorBidi"/>
                <w:bCs/>
              </w:rPr>
              <w:t xml:space="preserve">. </w:t>
            </w:r>
            <w:r w:rsidR="00D6158D">
              <w:rPr>
                <w:rFonts w:asciiTheme="majorBidi" w:hAnsiTheme="majorBidi" w:cstheme="majorBidi"/>
                <w:bCs/>
              </w:rPr>
              <w:t>You will be given</w:t>
            </w:r>
            <w:r w:rsidR="000D0931">
              <w:rPr>
                <w:rFonts w:asciiTheme="majorBidi" w:hAnsiTheme="majorBidi" w:cstheme="majorBidi"/>
                <w:bCs/>
              </w:rPr>
              <w:t xml:space="preserve"> 8</w:t>
            </w:r>
            <w:r w:rsidR="00693AAA">
              <w:rPr>
                <w:rFonts w:asciiTheme="majorBidi" w:hAnsiTheme="majorBidi" w:cstheme="majorBidi"/>
                <w:bCs/>
              </w:rPr>
              <w:t xml:space="preserve"> minutes.</w:t>
            </w:r>
            <w:r w:rsidR="00D6158D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2F68A3" w:rsidRDefault="002F68A3" w:rsidP="005A6D9C">
            <w:pPr>
              <w:rPr>
                <w:rFonts w:asciiTheme="majorBidi" w:hAnsiTheme="majorBidi" w:cstheme="majorBidi"/>
                <w:bCs/>
              </w:rPr>
            </w:pPr>
          </w:p>
          <w:p w:rsidR="008D7819" w:rsidRPr="00725283" w:rsidRDefault="00725283" w:rsidP="005A6D9C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(D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>emons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trate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by 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>using a video clip and filling out the first 3</w:t>
            </w:r>
            <w:r w:rsidR="007C251E" w:rsidRPr="00725283">
              <w:rPr>
                <w:rFonts w:asciiTheme="majorBidi" w:hAnsiTheme="majorBidi" w:cstheme="majorBidi"/>
                <w:bCs/>
                <w:color w:val="000000" w:themeColor="text1"/>
              </w:rPr>
              <w:t>-4</w:t>
            </w:r>
            <w:r w:rsidR="008D7819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 sentences together)</w:t>
            </w:r>
          </w:p>
          <w:p w:rsidR="008D7819" w:rsidRDefault="008D7819" w:rsidP="005A6D9C">
            <w:pPr>
              <w:rPr>
                <w:rFonts w:asciiTheme="majorBidi" w:hAnsiTheme="majorBidi" w:cstheme="majorBidi"/>
                <w:bCs/>
              </w:rPr>
            </w:pPr>
          </w:p>
          <w:p w:rsidR="002F68A3" w:rsidRPr="002F68A3" w:rsidRDefault="002F68A3" w:rsidP="005A6D9C">
            <w:pPr>
              <w:rPr>
                <w:rFonts w:asciiTheme="majorBidi" w:hAnsiTheme="majorBidi" w:cstheme="majorBidi"/>
                <w:bCs/>
                <w:u w:val="single"/>
              </w:rPr>
            </w:pPr>
            <w:r w:rsidRPr="002F68A3">
              <w:rPr>
                <w:rFonts w:asciiTheme="majorBidi" w:hAnsiTheme="majorBidi" w:cstheme="majorBidi"/>
                <w:bCs/>
                <w:u w:val="single"/>
              </w:rPr>
              <w:t>ICQs</w:t>
            </w:r>
          </w:p>
          <w:p w:rsidR="00693AAA" w:rsidRDefault="00693AAA" w:rsidP="005A6D9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at are you going to do?</w:t>
            </w:r>
          </w:p>
          <w:p w:rsidR="00693AAA" w:rsidRDefault="00693AAA" w:rsidP="005A6D9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How many roles should be in the </w:t>
            </w:r>
            <w:r w:rsidR="00B61B78">
              <w:rPr>
                <w:rFonts w:asciiTheme="majorBidi" w:hAnsiTheme="majorBidi" w:cstheme="majorBidi"/>
                <w:bCs/>
              </w:rPr>
              <w:t xml:space="preserve">debate </w:t>
            </w:r>
            <w:r>
              <w:rPr>
                <w:rFonts w:asciiTheme="majorBidi" w:hAnsiTheme="majorBidi" w:cstheme="majorBidi"/>
                <w:bCs/>
              </w:rPr>
              <w:t>role play?</w:t>
            </w:r>
          </w:p>
          <w:p w:rsidR="00693AAA" w:rsidRDefault="00693AAA" w:rsidP="005A6D9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the role does not match with your own opinion, what should you do? </w:t>
            </w:r>
            <w:r w:rsidR="002F68A3">
              <w:rPr>
                <w:rFonts w:asciiTheme="majorBidi" w:hAnsiTheme="majorBidi" w:cstheme="majorBidi"/>
                <w:bCs/>
              </w:rPr>
              <w:t xml:space="preserve"> </w:t>
            </w:r>
            <w:r w:rsidR="005A6D9C">
              <w:rPr>
                <w:rFonts w:asciiTheme="majorBidi" w:hAnsiTheme="majorBidi" w:cstheme="majorBidi"/>
                <w:bCs/>
              </w:rPr>
              <w:t xml:space="preserve">  </w:t>
            </w:r>
          </w:p>
          <w:p w:rsidR="002D0142" w:rsidRDefault="00693AAA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en you make </w:t>
            </w:r>
            <w:r w:rsidR="00B61B78">
              <w:rPr>
                <w:rFonts w:asciiTheme="majorBidi" w:hAnsiTheme="majorBidi" w:cstheme="majorBidi"/>
                <w:bCs/>
              </w:rPr>
              <w:t>the</w:t>
            </w:r>
            <w:r>
              <w:rPr>
                <w:rFonts w:asciiTheme="majorBidi" w:hAnsiTheme="majorBidi" w:cstheme="majorBidi"/>
                <w:bCs/>
              </w:rPr>
              <w:t xml:space="preserve"> script, what do you need to make sure</w:t>
            </w:r>
            <w:r w:rsidR="00B61B78">
              <w:rPr>
                <w:rFonts w:asciiTheme="majorBidi" w:hAnsiTheme="majorBidi" w:cstheme="majorBidi"/>
                <w:bCs/>
              </w:rPr>
              <w:t xml:space="preserve"> you use</w:t>
            </w:r>
            <w:r>
              <w:rPr>
                <w:rFonts w:asciiTheme="majorBidi" w:hAnsiTheme="majorBidi" w:cstheme="majorBidi"/>
                <w:bCs/>
              </w:rPr>
              <w:t xml:space="preserve">? </w:t>
            </w:r>
          </w:p>
          <w:p w:rsidR="00774CC1" w:rsidRDefault="00774CC1" w:rsidP="00693AAA">
            <w:pPr>
              <w:rPr>
                <w:rFonts w:asciiTheme="majorBidi" w:hAnsiTheme="majorBidi" w:cstheme="majorBidi"/>
                <w:bCs/>
              </w:rPr>
            </w:pPr>
          </w:p>
          <w:p w:rsidR="00693AAA" w:rsidRDefault="00B61B78" w:rsidP="00693AAA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Great</w:t>
            </w:r>
            <w:r w:rsidR="00693AAA">
              <w:rPr>
                <w:rFonts w:asciiTheme="majorBidi" w:hAnsiTheme="majorBidi" w:cstheme="majorBidi"/>
                <w:bCs/>
              </w:rPr>
              <w:t>, let’s begin.</w:t>
            </w:r>
          </w:p>
          <w:p w:rsidR="00693AAA" w:rsidRDefault="00693AAA" w:rsidP="00693AAA">
            <w:pPr>
              <w:rPr>
                <w:rFonts w:asciiTheme="majorBidi" w:hAnsiTheme="majorBidi" w:cstheme="majorBidi"/>
                <w:bCs/>
              </w:rPr>
            </w:pPr>
          </w:p>
          <w:p w:rsidR="00693AAA" w:rsidRPr="00673095" w:rsidRDefault="00693AAA" w:rsidP="00693AAA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lastRenderedPageBreak/>
              <w:t>Notes:</w:t>
            </w:r>
          </w:p>
        </w:tc>
      </w:tr>
      <w:tr w:rsidR="00B2220E" w:rsidRPr="00CD3EAC" w:rsidTr="005B40A4">
        <w:tc>
          <w:tcPr>
            <w:tcW w:w="9016" w:type="dxa"/>
            <w:gridSpan w:val="5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t>Task Realization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B2220E" w:rsidRPr="00CD3EAC" w:rsidRDefault="00B2220E" w:rsidP="00B61B78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Aims:</w:t>
            </w:r>
            <w:r w:rsidR="008A61D2">
              <w:rPr>
                <w:rFonts w:asciiTheme="majorBidi" w:hAnsiTheme="majorBidi" w:cstheme="majorBidi"/>
                <w:b/>
              </w:rPr>
              <w:t xml:space="preserve"> </w:t>
            </w:r>
            <w:r w:rsidR="008A61D2">
              <w:rPr>
                <w:rFonts w:asciiTheme="majorBidi" w:hAnsiTheme="majorBidi" w:cstheme="majorBidi"/>
                <w:bCs/>
              </w:rPr>
              <w:t>E</w:t>
            </w:r>
            <w:r w:rsidR="008A61D2" w:rsidRPr="006C0C26">
              <w:rPr>
                <w:rFonts w:asciiTheme="majorBidi" w:hAnsiTheme="majorBidi" w:cstheme="majorBidi"/>
                <w:bCs/>
              </w:rPr>
              <w:t xml:space="preserve">xplain what they discussed </w:t>
            </w:r>
            <w:r w:rsidR="008A61D2" w:rsidRPr="00B61B78">
              <w:rPr>
                <w:rFonts w:asciiTheme="majorBidi" w:hAnsiTheme="majorBidi" w:cstheme="majorBidi"/>
                <w:bCs/>
              </w:rPr>
              <w:t xml:space="preserve">through </w:t>
            </w:r>
            <w:r w:rsidR="00B61B78" w:rsidRPr="00B61B78">
              <w:rPr>
                <w:rFonts w:asciiTheme="majorBidi" w:hAnsiTheme="majorBidi" w:cstheme="majorBidi"/>
                <w:bCs/>
              </w:rPr>
              <w:t xml:space="preserve">having </w:t>
            </w:r>
            <w:r w:rsidR="008A61D2" w:rsidRPr="00B61B78">
              <w:rPr>
                <w:rFonts w:asciiTheme="majorBidi" w:hAnsiTheme="majorBidi" w:cstheme="majorBidi"/>
                <w:bCs/>
              </w:rPr>
              <w:t xml:space="preserve">a </w:t>
            </w:r>
            <w:r w:rsidR="00B61B78" w:rsidRPr="00B61B78">
              <w:rPr>
                <w:rFonts w:asciiTheme="majorBidi" w:hAnsiTheme="majorBidi" w:cstheme="majorBidi" w:hint="eastAsia"/>
                <w:bCs/>
              </w:rPr>
              <w:t>d</w:t>
            </w:r>
            <w:r w:rsidR="00B61B78" w:rsidRPr="00B61B78">
              <w:rPr>
                <w:rFonts w:asciiTheme="majorBidi" w:hAnsiTheme="majorBidi" w:cstheme="majorBidi"/>
                <w:bCs/>
              </w:rPr>
              <w:t>ebate</w:t>
            </w:r>
            <w:r w:rsidR="007C251E">
              <w:rPr>
                <w:rFonts w:asciiTheme="majorBidi" w:hAnsiTheme="majorBidi" w:cstheme="majorBidi"/>
                <w:bCs/>
              </w:rPr>
              <w:t>/discussion</w:t>
            </w:r>
            <w:r w:rsidR="008A61D2" w:rsidRPr="00B61B78">
              <w:rPr>
                <w:rFonts w:asciiTheme="majorBidi" w:hAnsiTheme="majorBidi" w:cstheme="majorBidi" w:hint="eastAsia"/>
                <w:bCs/>
              </w:rPr>
              <w:t xml:space="preserve"> </w:t>
            </w:r>
            <w:r w:rsidR="00B61B78" w:rsidRPr="00B61B78">
              <w:rPr>
                <w:rFonts w:asciiTheme="majorBidi" w:hAnsiTheme="majorBidi" w:cstheme="majorBidi" w:hint="eastAsia"/>
                <w:bCs/>
              </w:rPr>
              <w:t>role-play</w:t>
            </w:r>
          </w:p>
        </w:tc>
        <w:tc>
          <w:tcPr>
            <w:tcW w:w="4508" w:type="dxa"/>
            <w:gridSpan w:val="2"/>
          </w:tcPr>
          <w:p w:rsidR="00B2220E" w:rsidRPr="00CD3EAC" w:rsidRDefault="00B2220E" w:rsidP="00604B31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  <w:r w:rsidR="008A61D2">
              <w:rPr>
                <w:rFonts w:asciiTheme="majorBidi" w:hAnsiTheme="majorBidi" w:cstheme="majorBidi"/>
                <w:b/>
              </w:rPr>
              <w:t xml:space="preserve"> </w:t>
            </w:r>
            <w:r w:rsidR="008A61D2" w:rsidRPr="00E6596D">
              <w:rPr>
                <w:rFonts w:asciiTheme="majorBidi" w:hAnsiTheme="majorBidi" w:cstheme="majorBidi"/>
                <w:bCs/>
              </w:rPr>
              <w:t xml:space="preserve">Three </w:t>
            </w:r>
            <w:r w:rsidR="008A61D2" w:rsidRPr="00725283">
              <w:rPr>
                <w:rFonts w:asciiTheme="majorBidi" w:hAnsiTheme="majorBidi" w:cstheme="majorBidi"/>
                <w:bCs/>
                <w:color w:val="000000" w:themeColor="text1"/>
              </w:rPr>
              <w:t>chairs</w:t>
            </w:r>
            <w:r w:rsidR="00B61B78"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, </w:t>
            </w:r>
            <w:r w:rsidR="00604B31" w:rsidRPr="00725283">
              <w:rPr>
                <w:rFonts w:asciiTheme="majorBidi" w:hAnsiTheme="majorBidi" w:cstheme="majorBidi"/>
                <w:bCs/>
                <w:color w:val="000000" w:themeColor="text1"/>
              </w:rPr>
              <w:t>name cards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C2909">
        <w:trPr>
          <w:trHeight w:val="3583"/>
        </w:trPr>
        <w:tc>
          <w:tcPr>
            <w:tcW w:w="988" w:type="dxa"/>
          </w:tcPr>
          <w:p w:rsidR="00D07641" w:rsidRPr="00357892" w:rsidRDefault="00357892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6</w:t>
            </w:r>
            <w:r w:rsidRPr="00357892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Pr="00BC2909" w:rsidRDefault="00BC2909" w:rsidP="005B40A4">
            <w:pPr>
              <w:rPr>
                <w:rFonts w:asciiTheme="majorBidi" w:hAnsiTheme="majorBidi" w:cstheme="majorBidi"/>
                <w:b/>
              </w:rPr>
            </w:pPr>
            <w:r w:rsidRPr="00BC2909">
              <w:rPr>
                <w:rFonts w:asciiTheme="majorBidi" w:hAnsiTheme="majorBidi" w:cstheme="majorBidi"/>
                <w:b/>
              </w:rPr>
              <w:t>In groups</w:t>
            </w:r>
          </w:p>
        </w:tc>
        <w:tc>
          <w:tcPr>
            <w:tcW w:w="3373" w:type="dxa"/>
            <w:gridSpan w:val="2"/>
          </w:tcPr>
          <w:p w:rsidR="00D07641" w:rsidRDefault="00D0764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udents answer the questions.</w:t>
            </w: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6A0531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 w:rsidRPr="00517020">
              <w:rPr>
                <w:rFonts w:asciiTheme="majorBidi" w:hAnsiTheme="majorBidi" w:cstheme="majorBidi"/>
                <w:bCs/>
              </w:rPr>
              <w:t>Students show their debate role play.</w:t>
            </w: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Pr="00CD3EAC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3663" w:type="dxa"/>
          </w:tcPr>
          <w:p w:rsidR="00200635" w:rsidRDefault="006A0531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(S</w:t>
            </w:r>
            <w:r w:rsidR="00200635">
              <w:rPr>
                <w:rFonts w:asciiTheme="majorBidi" w:hAnsiTheme="majorBidi" w:cstheme="majorBidi"/>
                <w:bCs/>
              </w:rPr>
              <w:t>et up the three chairs at the front whil</w:t>
            </w:r>
            <w:r w:rsidR="00B61B78">
              <w:rPr>
                <w:rFonts w:asciiTheme="majorBidi" w:hAnsiTheme="majorBidi" w:cstheme="majorBidi"/>
                <w:bCs/>
              </w:rPr>
              <w:t>e the students are working on their role play</w:t>
            </w:r>
            <w:r w:rsidR="00200635">
              <w:rPr>
                <w:rFonts w:asciiTheme="majorBidi" w:hAnsiTheme="majorBidi" w:cstheme="majorBidi"/>
                <w:bCs/>
              </w:rPr>
              <w:t xml:space="preserve"> and once the students have finished, ask them to come up)  </w:t>
            </w:r>
          </w:p>
          <w:p w:rsidR="00200635" w:rsidRDefault="00200635" w:rsidP="005B40A4">
            <w:pPr>
              <w:rPr>
                <w:rFonts w:asciiTheme="majorBidi" w:hAnsiTheme="majorBidi" w:cstheme="majorBidi"/>
                <w:bCs/>
              </w:rPr>
            </w:pPr>
          </w:p>
          <w:p w:rsidR="00D07641" w:rsidRDefault="00200635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w it is time to show the role play you prepared.</w:t>
            </w:r>
          </w:p>
          <w:p w:rsidR="00200635" w:rsidRDefault="00200635" w:rsidP="005B40A4">
            <w:pPr>
              <w:rPr>
                <w:rFonts w:asciiTheme="majorBidi" w:hAnsiTheme="majorBidi" w:cstheme="majorBidi"/>
                <w:bCs/>
              </w:rPr>
            </w:pPr>
          </w:p>
          <w:p w:rsidR="00200635" w:rsidRDefault="00200635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Could you please come up here? </w:t>
            </w:r>
          </w:p>
          <w:p w:rsidR="00B61B78" w:rsidRDefault="006A0531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o is the facilitator</w:t>
            </w:r>
            <w:r w:rsidR="00A70205">
              <w:rPr>
                <w:rFonts w:asciiTheme="majorBidi" w:hAnsiTheme="majorBidi" w:cstheme="majorBidi"/>
                <w:bCs/>
              </w:rPr>
              <w:t>?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200635" w:rsidRDefault="00B61B78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o is for having </w:t>
            </w:r>
            <w:r w:rsidR="006A0531">
              <w:rPr>
                <w:rFonts w:asciiTheme="majorBidi" w:hAnsiTheme="majorBidi" w:cstheme="majorBidi"/>
                <w:bCs/>
              </w:rPr>
              <w:t>uniform</w:t>
            </w:r>
            <w:r>
              <w:rPr>
                <w:rFonts w:asciiTheme="majorBidi" w:hAnsiTheme="majorBidi" w:cstheme="majorBidi"/>
                <w:bCs/>
              </w:rPr>
              <w:t xml:space="preserve">s? Who is against having </w:t>
            </w:r>
            <w:r w:rsidR="006A0531">
              <w:rPr>
                <w:rFonts w:asciiTheme="majorBidi" w:hAnsiTheme="majorBidi" w:cstheme="majorBidi"/>
                <w:bCs/>
              </w:rPr>
              <w:t>uniform</w:t>
            </w:r>
            <w:r>
              <w:rPr>
                <w:rFonts w:asciiTheme="majorBidi" w:hAnsiTheme="majorBidi" w:cstheme="majorBidi"/>
                <w:bCs/>
              </w:rPr>
              <w:t>s</w:t>
            </w:r>
            <w:r w:rsidR="006A0531">
              <w:rPr>
                <w:rFonts w:asciiTheme="majorBidi" w:hAnsiTheme="majorBidi" w:cstheme="majorBidi"/>
                <w:bCs/>
              </w:rPr>
              <w:t xml:space="preserve">? </w:t>
            </w: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you are ready, you may begin.</w:t>
            </w: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</w:p>
          <w:p w:rsidR="006A0531" w:rsidRDefault="006A0531" w:rsidP="006A053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Great job. Thank you.</w:t>
            </w:r>
          </w:p>
          <w:p w:rsidR="006A0531" w:rsidRPr="00E6596D" w:rsidRDefault="006A0531" w:rsidP="006A0531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Notes:</w:t>
            </w:r>
          </w:p>
        </w:tc>
      </w:tr>
      <w:tr w:rsidR="00B2220E" w:rsidRPr="00CD3EAC" w:rsidTr="00420D6D">
        <w:trPr>
          <w:trHeight w:val="523"/>
        </w:trPr>
        <w:tc>
          <w:tcPr>
            <w:tcW w:w="9016" w:type="dxa"/>
            <w:gridSpan w:val="5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  <w:sz w:val="22"/>
              </w:rPr>
            </w:pPr>
            <w:r w:rsidRPr="00CD3EAC">
              <w:rPr>
                <w:rFonts w:asciiTheme="majorBidi" w:hAnsiTheme="majorBidi" w:cstheme="majorBidi"/>
                <w:b/>
                <w:sz w:val="22"/>
              </w:rPr>
              <w:lastRenderedPageBreak/>
              <w:t>Post Task</w:t>
            </w:r>
            <w:r w:rsidR="00B2220E" w:rsidRPr="00CD3EAC">
              <w:rPr>
                <w:rFonts w:asciiTheme="majorBidi" w:hAnsiTheme="majorBidi" w:cstheme="majorBidi"/>
                <w:b/>
                <w:sz w:val="22"/>
              </w:rPr>
              <w:t>:</w:t>
            </w:r>
          </w:p>
        </w:tc>
      </w:tr>
      <w:tr w:rsidR="00B2220E" w:rsidRPr="00CD3EAC" w:rsidTr="005B40A4">
        <w:tc>
          <w:tcPr>
            <w:tcW w:w="4508" w:type="dxa"/>
            <w:gridSpan w:val="3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Aims:</w:t>
            </w:r>
            <w:r w:rsidR="00B61B78">
              <w:rPr>
                <w:rFonts w:asciiTheme="majorBidi" w:hAnsiTheme="majorBidi" w:cstheme="majorBidi"/>
                <w:b/>
              </w:rPr>
              <w:t xml:space="preserve"> </w:t>
            </w:r>
            <w:bookmarkStart w:id="0" w:name="_GoBack"/>
            <w:r w:rsidR="00B61B78" w:rsidRPr="008E467C">
              <w:rPr>
                <w:rFonts w:asciiTheme="majorBidi" w:hAnsiTheme="majorBidi" w:cstheme="majorBidi"/>
                <w:bCs/>
              </w:rPr>
              <w:t>Recognize the errors made during the task and use the expressions correctly</w:t>
            </w:r>
            <w:bookmarkEnd w:id="0"/>
          </w:p>
        </w:tc>
        <w:tc>
          <w:tcPr>
            <w:tcW w:w="4508" w:type="dxa"/>
            <w:gridSpan w:val="2"/>
          </w:tcPr>
          <w:p w:rsidR="00B2220E" w:rsidRPr="00CD3EAC" w:rsidRDefault="00B2220E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Materials: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ime</w:t>
            </w:r>
          </w:p>
        </w:tc>
        <w:tc>
          <w:tcPr>
            <w:tcW w:w="992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Set Up</w:t>
            </w:r>
          </w:p>
        </w:tc>
        <w:tc>
          <w:tcPr>
            <w:tcW w:w="3373" w:type="dxa"/>
            <w:gridSpan w:val="2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 xml:space="preserve">Student </w:t>
            </w:r>
          </w:p>
        </w:tc>
        <w:tc>
          <w:tcPr>
            <w:tcW w:w="3663" w:type="dxa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Teacher</w:t>
            </w:r>
          </w:p>
        </w:tc>
      </w:tr>
      <w:tr w:rsidR="00D07641" w:rsidRPr="00CD3EAC" w:rsidTr="00B2220E">
        <w:tc>
          <w:tcPr>
            <w:tcW w:w="988" w:type="dxa"/>
          </w:tcPr>
          <w:p w:rsidR="00D07641" w:rsidRPr="00357892" w:rsidRDefault="00461F0F" w:rsidP="005B40A4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7</w:t>
            </w:r>
            <w:r w:rsidR="00357892" w:rsidRPr="00357892">
              <w:rPr>
                <w:rFonts w:asciiTheme="majorBidi" w:hAnsiTheme="majorBidi" w:cstheme="majorBidi"/>
                <w:bCs/>
              </w:rPr>
              <w:t xml:space="preserve"> min.</w:t>
            </w:r>
          </w:p>
        </w:tc>
        <w:tc>
          <w:tcPr>
            <w:tcW w:w="992" w:type="dxa"/>
          </w:tcPr>
          <w:p w:rsidR="00D07641" w:rsidRPr="00CD3EAC" w:rsidRDefault="00BC2909" w:rsidP="005B40A4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Whole class</w:t>
            </w:r>
          </w:p>
        </w:tc>
        <w:tc>
          <w:tcPr>
            <w:tcW w:w="3373" w:type="dxa"/>
            <w:gridSpan w:val="2"/>
          </w:tcPr>
          <w:p w:rsidR="00D07641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  <w:r w:rsidRPr="00517020">
              <w:rPr>
                <w:rFonts w:asciiTheme="majorBidi" w:hAnsiTheme="majorBidi" w:cstheme="majorBidi"/>
                <w:bCs/>
              </w:rPr>
              <w:t>Students share their opinions.</w:t>
            </w: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</w:rPr>
            </w:pPr>
          </w:p>
          <w:p w:rsidR="00517020" w:rsidRPr="00517020" w:rsidRDefault="00517020" w:rsidP="005B40A4">
            <w:pPr>
              <w:rPr>
                <w:rFonts w:asciiTheme="majorBidi" w:hAnsiTheme="majorBidi" w:cstheme="majorBidi"/>
                <w:bCs/>
                <w:color w:val="FF0000"/>
              </w:rPr>
            </w:pPr>
          </w:p>
          <w:p w:rsidR="00517020" w:rsidRPr="00725283" w:rsidRDefault="00517020" w:rsidP="005B40A4">
            <w:pPr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Students pay attention to </w:t>
            </w:r>
            <w:r w:rsidR="00725283">
              <w:rPr>
                <w:rFonts w:asciiTheme="majorBidi" w:hAnsiTheme="majorBidi" w:cstheme="majorBidi"/>
                <w:bCs/>
                <w:color w:val="000000" w:themeColor="text1"/>
              </w:rPr>
              <w:t xml:space="preserve">the </w:t>
            </w:r>
            <w:r w:rsidRPr="00725283">
              <w:rPr>
                <w:rFonts w:asciiTheme="majorBidi" w:hAnsiTheme="majorBidi" w:cstheme="majorBidi"/>
                <w:bCs/>
                <w:color w:val="000000" w:themeColor="text1"/>
              </w:rPr>
              <w:t>error corrections by listening or participating.</w:t>
            </w:r>
          </w:p>
          <w:p w:rsidR="00517020" w:rsidRPr="00CD3EAC" w:rsidRDefault="00517020" w:rsidP="005B40A4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3663" w:type="dxa"/>
          </w:tcPr>
          <w:p w:rsidR="00D07641" w:rsidRDefault="00B61B78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How do you think </w:t>
            </w:r>
            <w:r w:rsidR="006A0531">
              <w:rPr>
                <w:rFonts w:asciiTheme="majorBidi" w:hAnsiTheme="majorBidi" w:cstheme="majorBidi"/>
                <w:bCs/>
              </w:rPr>
              <w:t xml:space="preserve">your role play </w:t>
            </w:r>
            <w:r>
              <w:rPr>
                <w:rFonts w:asciiTheme="majorBidi" w:hAnsiTheme="majorBidi" w:cstheme="majorBidi"/>
                <w:bCs/>
              </w:rPr>
              <w:t>went</w:t>
            </w:r>
            <w:r w:rsidR="006A0531">
              <w:rPr>
                <w:rFonts w:asciiTheme="majorBidi" w:hAnsiTheme="majorBidi" w:cstheme="majorBidi"/>
                <w:bCs/>
              </w:rPr>
              <w:t>?</w:t>
            </w:r>
          </w:p>
          <w:p w:rsidR="006A0531" w:rsidRDefault="006A0531" w:rsidP="00B61B78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at did you learn? </w:t>
            </w:r>
            <w:r w:rsidR="00B61B78">
              <w:rPr>
                <w:rFonts w:asciiTheme="majorBidi" w:hAnsiTheme="majorBidi" w:cstheme="majorBidi"/>
                <w:bCs/>
              </w:rPr>
              <w:t>Did you face an</w:t>
            </w:r>
            <w:r>
              <w:rPr>
                <w:rFonts w:asciiTheme="majorBidi" w:hAnsiTheme="majorBidi" w:cstheme="majorBidi"/>
                <w:bCs/>
              </w:rPr>
              <w:t xml:space="preserve">y difficulties? </w:t>
            </w:r>
          </w:p>
          <w:p w:rsidR="006A0531" w:rsidRPr="006A0531" w:rsidRDefault="006A0531" w:rsidP="005B40A4">
            <w:pPr>
              <w:rPr>
                <w:rFonts w:asciiTheme="majorBidi" w:hAnsiTheme="majorBidi" w:cstheme="majorBidi"/>
                <w:bCs/>
              </w:rPr>
            </w:pPr>
          </w:p>
          <w:p w:rsidR="006A0531" w:rsidRPr="00000D12" w:rsidRDefault="00000D12" w:rsidP="005B40A4">
            <w:pPr>
              <w:rPr>
                <w:rFonts w:asciiTheme="majorBidi" w:hAnsiTheme="majorBidi" w:cstheme="majorBidi"/>
                <w:b/>
              </w:rPr>
            </w:pPr>
            <w:r w:rsidRPr="00000D12">
              <w:rPr>
                <w:rFonts w:asciiTheme="majorBidi" w:hAnsiTheme="majorBidi" w:cstheme="majorBidi"/>
                <w:b/>
              </w:rPr>
              <w:t>Error correction:</w:t>
            </w:r>
          </w:p>
          <w:p w:rsidR="006A0531" w:rsidRDefault="00266AF5" w:rsidP="00000D1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 xml:space="preserve">On the </w:t>
            </w:r>
            <w:r w:rsidR="00B61B78">
              <w:rPr>
                <w:rFonts w:asciiTheme="majorBidi" w:hAnsiTheme="majorBidi" w:cstheme="majorBidi"/>
                <w:bCs/>
              </w:rPr>
              <w:t>board, w</w:t>
            </w:r>
            <w:r w:rsidR="006A0531" w:rsidRPr="006A0531">
              <w:rPr>
                <w:rFonts w:asciiTheme="majorBidi" w:hAnsiTheme="majorBidi" w:cstheme="majorBidi"/>
                <w:bCs/>
              </w:rPr>
              <w:t xml:space="preserve">rite down two errors that the students made while working on the task or show what </w:t>
            </w:r>
            <w:r w:rsidR="00000D12">
              <w:rPr>
                <w:rFonts w:asciiTheme="majorBidi" w:hAnsiTheme="majorBidi" w:cstheme="majorBidi"/>
                <w:bCs/>
              </w:rPr>
              <w:t xml:space="preserve">the </w:t>
            </w:r>
            <w:r w:rsidR="006A0531" w:rsidRPr="006A0531">
              <w:rPr>
                <w:rFonts w:asciiTheme="majorBidi" w:hAnsiTheme="majorBidi" w:cstheme="majorBidi"/>
                <w:bCs/>
              </w:rPr>
              <w:t>teacher prepared for the error corrections and check the errors together</w:t>
            </w:r>
            <w:r>
              <w:rPr>
                <w:rFonts w:asciiTheme="majorBidi" w:hAnsiTheme="majorBidi" w:cstheme="majorBidi"/>
                <w:b/>
              </w:rPr>
              <w:t>.</w:t>
            </w: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</w:p>
          <w:p w:rsidR="006A0531" w:rsidRDefault="006A0531" w:rsidP="005B40A4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Closing:</w:t>
            </w:r>
          </w:p>
          <w:p w:rsidR="006A0531" w:rsidRPr="006A0531" w:rsidRDefault="006A0531" w:rsidP="00266AF5">
            <w:pPr>
              <w:rPr>
                <w:rFonts w:asciiTheme="majorBidi" w:hAnsiTheme="majorBidi" w:cstheme="majorBidi"/>
                <w:bCs/>
              </w:rPr>
            </w:pPr>
            <w:r w:rsidRPr="006A0531">
              <w:rPr>
                <w:rFonts w:asciiTheme="majorBidi" w:hAnsiTheme="majorBidi" w:cstheme="majorBidi"/>
                <w:bCs/>
              </w:rPr>
              <w:t xml:space="preserve">Wonderful job today. No homework </w:t>
            </w:r>
            <w:r w:rsidR="00000D12">
              <w:rPr>
                <w:rFonts w:asciiTheme="majorBidi" w:hAnsiTheme="majorBidi" w:cstheme="majorBidi"/>
                <w:bCs/>
              </w:rPr>
              <w:t xml:space="preserve">for </w:t>
            </w:r>
            <w:r w:rsidRPr="006A0531">
              <w:rPr>
                <w:rFonts w:asciiTheme="majorBidi" w:hAnsiTheme="majorBidi" w:cstheme="majorBidi"/>
                <w:bCs/>
              </w:rPr>
              <w:t>today. Class dismissed. See you tomorrow!</w:t>
            </w:r>
          </w:p>
        </w:tc>
      </w:tr>
      <w:tr w:rsidR="00D07641" w:rsidRPr="00CD3EAC" w:rsidTr="005B40A4">
        <w:tc>
          <w:tcPr>
            <w:tcW w:w="9016" w:type="dxa"/>
            <w:gridSpan w:val="5"/>
          </w:tcPr>
          <w:p w:rsidR="00D07641" w:rsidRPr="00CD3EAC" w:rsidRDefault="00D07641" w:rsidP="005B40A4">
            <w:pPr>
              <w:rPr>
                <w:rFonts w:asciiTheme="majorBidi" w:hAnsiTheme="majorBidi" w:cstheme="majorBidi"/>
                <w:b/>
              </w:rPr>
            </w:pPr>
            <w:r w:rsidRPr="00CD3EAC">
              <w:rPr>
                <w:rFonts w:asciiTheme="majorBidi" w:hAnsiTheme="majorBidi" w:cstheme="majorBidi"/>
                <w:b/>
              </w:rPr>
              <w:t>Notes:</w:t>
            </w:r>
          </w:p>
        </w:tc>
      </w:tr>
    </w:tbl>
    <w:p w:rsidR="00D07641" w:rsidRPr="00D07641" w:rsidRDefault="00D07641">
      <w:pPr>
        <w:rPr>
          <w:sz w:val="8"/>
          <w:szCs w:val="8"/>
        </w:rPr>
      </w:pPr>
    </w:p>
    <w:p w:rsidR="0085631A" w:rsidRPr="008601A8" w:rsidRDefault="0085631A" w:rsidP="0009241C">
      <w:pPr>
        <w:widowControl/>
        <w:wordWrap/>
        <w:autoSpaceDE/>
        <w:autoSpaceDN/>
        <w:rPr>
          <w:rFonts w:ascii="&amp;quot" w:hAnsi="&amp;quot" w:hint="eastAsia"/>
          <w:sz w:val="29"/>
          <w:szCs w:val="29"/>
        </w:rPr>
      </w:pPr>
    </w:p>
    <w:sectPr w:rsidR="0085631A" w:rsidRPr="008601A8" w:rsidSect="00191550">
      <w:pgSz w:w="11906" w:h="16838"/>
      <w:pgMar w:top="1276" w:right="1440" w:bottom="851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3A62" w:rsidRDefault="009C3A62" w:rsidP="00D07641">
      <w:pPr>
        <w:spacing w:after="0" w:line="240" w:lineRule="auto"/>
      </w:pPr>
      <w:r>
        <w:separator/>
      </w:r>
    </w:p>
  </w:endnote>
  <w:endnote w:type="continuationSeparator" w:id="0">
    <w:p w:rsidR="009C3A62" w:rsidRDefault="009C3A62" w:rsidP="00D07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3A62" w:rsidRDefault="009C3A62" w:rsidP="00D07641">
      <w:pPr>
        <w:spacing w:after="0" w:line="240" w:lineRule="auto"/>
      </w:pPr>
      <w:r>
        <w:separator/>
      </w:r>
    </w:p>
  </w:footnote>
  <w:footnote w:type="continuationSeparator" w:id="0">
    <w:p w:rsidR="009C3A62" w:rsidRDefault="009C3A62" w:rsidP="00D076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BA2264"/>
    <w:multiLevelType w:val="hybridMultilevel"/>
    <w:tmpl w:val="FD8EEA5E"/>
    <w:lvl w:ilvl="0" w:tplc="5356A08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8045F3"/>
    <w:multiLevelType w:val="hybridMultilevel"/>
    <w:tmpl w:val="9F14631A"/>
    <w:lvl w:ilvl="0" w:tplc="5356A08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820606"/>
    <w:multiLevelType w:val="multilevel"/>
    <w:tmpl w:val="8CBEF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9B7644"/>
    <w:multiLevelType w:val="multilevel"/>
    <w:tmpl w:val="E1785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9574B33"/>
    <w:multiLevelType w:val="multilevel"/>
    <w:tmpl w:val="45D66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D213360"/>
    <w:multiLevelType w:val="multilevel"/>
    <w:tmpl w:val="5B5E8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2F5394F"/>
    <w:multiLevelType w:val="multilevel"/>
    <w:tmpl w:val="80326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EB1EE6"/>
    <w:multiLevelType w:val="multilevel"/>
    <w:tmpl w:val="1916D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9B54E1"/>
    <w:multiLevelType w:val="multilevel"/>
    <w:tmpl w:val="E544D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9293150"/>
    <w:multiLevelType w:val="multilevel"/>
    <w:tmpl w:val="0FD6F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BAD3752"/>
    <w:multiLevelType w:val="multilevel"/>
    <w:tmpl w:val="16B0E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E6636DA"/>
    <w:multiLevelType w:val="hybridMultilevel"/>
    <w:tmpl w:val="F844D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4E5B3F"/>
    <w:multiLevelType w:val="multilevel"/>
    <w:tmpl w:val="821CD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B8A64DE"/>
    <w:multiLevelType w:val="multilevel"/>
    <w:tmpl w:val="B9965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F1C5CA4"/>
    <w:multiLevelType w:val="hybridMultilevel"/>
    <w:tmpl w:val="9EC2E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16E5317"/>
    <w:multiLevelType w:val="multilevel"/>
    <w:tmpl w:val="AA68E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46756E3"/>
    <w:multiLevelType w:val="hybridMultilevel"/>
    <w:tmpl w:val="13309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8E94C50"/>
    <w:multiLevelType w:val="multilevel"/>
    <w:tmpl w:val="A22E6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B6A7635"/>
    <w:multiLevelType w:val="multilevel"/>
    <w:tmpl w:val="2DEE8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D58617C"/>
    <w:multiLevelType w:val="multilevel"/>
    <w:tmpl w:val="2C7AB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D5B5B33"/>
    <w:multiLevelType w:val="multilevel"/>
    <w:tmpl w:val="03E0E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0C968AB"/>
    <w:multiLevelType w:val="hybridMultilevel"/>
    <w:tmpl w:val="49FC9B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F1C710B"/>
    <w:multiLevelType w:val="multilevel"/>
    <w:tmpl w:val="1EB0B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F9B1130"/>
    <w:multiLevelType w:val="multilevel"/>
    <w:tmpl w:val="2244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FCF628C"/>
    <w:multiLevelType w:val="multilevel"/>
    <w:tmpl w:val="9BBE4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2617282"/>
    <w:multiLevelType w:val="multilevel"/>
    <w:tmpl w:val="46F0B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461175B"/>
    <w:multiLevelType w:val="hybridMultilevel"/>
    <w:tmpl w:val="897CB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DF6C10"/>
    <w:multiLevelType w:val="hybridMultilevel"/>
    <w:tmpl w:val="DB96B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A435A0C"/>
    <w:multiLevelType w:val="hybridMultilevel"/>
    <w:tmpl w:val="6BC28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D70EC4"/>
    <w:multiLevelType w:val="hybridMultilevel"/>
    <w:tmpl w:val="4D52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E90E87"/>
    <w:multiLevelType w:val="hybridMultilevel"/>
    <w:tmpl w:val="02AE1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116928"/>
    <w:multiLevelType w:val="hybridMultilevel"/>
    <w:tmpl w:val="FB2E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2DD471B"/>
    <w:multiLevelType w:val="multilevel"/>
    <w:tmpl w:val="26BC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35440D8"/>
    <w:multiLevelType w:val="multilevel"/>
    <w:tmpl w:val="D78E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7920066"/>
    <w:multiLevelType w:val="hybridMultilevel"/>
    <w:tmpl w:val="F676A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8D016F4"/>
    <w:multiLevelType w:val="hybridMultilevel"/>
    <w:tmpl w:val="A9EC3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CC848E3"/>
    <w:multiLevelType w:val="hybridMultilevel"/>
    <w:tmpl w:val="F89C1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1"/>
  </w:num>
  <w:num w:numId="3">
    <w:abstractNumId w:val="16"/>
  </w:num>
  <w:num w:numId="4">
    <w:abstractNumId w:val="14"/>
  </w:num>
  <w:num w:numId="5">
    <w:abstractNumId w:val="27"/>
  </w:num>
  <w:num w:numId="6">
    <w:abstractNumId w:val="26"/>
  </w:num>
  <w:num w:numId="7">
    <w:abstractNumId w:val="36"/>
  </w:num>
  <w:num w:numId="8">
    <w:abstractNumId w:val="34"/>
  </w:num>
  <w:num w:numId="9">
    <w:abstractNumId w:val="31"/>
  </w:num>
  <w:num w:numId="10">
    <w:abstractNumId w:val="0"/>
  </w:num>
  <w:num w:numId="11">
    <w:abstractNumId w:val="1"/>
  </w:num>
  <w:num w:numId="12">
    <w:abstractNumId w:val="17"/>
  </w:num>
  <w:num w:numId="13">
    <w:abstractNumId w:val="13"/>
  </w:num>
  <w:num w:numId="14">
    <w:abstractNumId w:val="22"/>
  </w:num>
  <w:num w:numId="15">
    <w:abstractNumId w:val="2"/>
  </w:num>
  <w:num w:numId="16">
    <w:abstractNumId w:val="10"/>
  </w:num>
  <w:num w:numId="17">
    <w:abstractNumId w:val="8"/>
  </w:num>
  <w:num w:numId="18">
    <w:abstractNumId w:val="7"/>
  </w:num>
  <w:num w:numId="19">
    <w:abstractNumId w:val="15"/>
  </w:num>
  <w:num w:numId="20">
    <w:abstractNumId w:val="3"/>
  </w:num>
  <w:num w:numId="21">
    <w:abstractNumId w:val="32"/>
  </w:num>
  <w:num w:numId="22">
    <w:abstractNumId w:val="25"/>
  </w:num>
  <w:num w:numId="23">
    <w:abstractNumId w:val="4"/>
  </w:num>
  <w:num w:numId="24">
    <w:abstractNumId w:val="9"/>
  </w:num>
  <w:num w:numId="25">
    <w:abstractNumId w:val="20"/>
  </w:num>
  <w:num w:numId="26">
    <w:abstractNumId w:val="33"/>
  </w:num>
  <w:num w:numId="27">
    <w:abstractNumId w:val="19"/>
  </w:num>
  <w:num w:numId="28">
    <w:abstractNumId w:val="23"/>
  </w:num>
  <w:num w:numId="29">
    <w:abstractNumId w:val="5"/>
  </w:num>
  <w:num w:numId="30">
    <w:abstractNumId w:val="6"/>
  </w:num>
  <w:num w:numId="31">
    <w:abstractNumId w:val="18"/>
  </w:num>
  <w:num w:numId="32">
    <w:abstractNumId w:val="12"/>
  </w:num>
  <w:num w:numId="33">
    <w:abstractNumId w:val="24"/>
  </w:num>
  <w:num w:numId="34">
    <w:abstractNumId w:val="30"/>
  </w:num>
  <w:num w:numId="35">
    <w:abstractNumId w:val="35"/>
  </w:num>
  <w:num w:numId="36">
    <w:abstractNumId w:val="11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0NDUwNDM3sjQxMrFQ0lEKTi0uzszPAykwrwUAMEkgPCwAAAA="/>
  </w:docVars>
  <w:rsids>
    <w:rsidRoot w:val="00D07641"/>
    <w:rsid w:val="00000D12"/>
    <w:rsid w:val="00015EA1"/>
    <w:rsid w:val="000821F2"/>
    <w:rsid w:val="0009241C"/>
    <w:rsid w:val="00094BED"/>
    <w:rsid w:val="000C2CAF"/>
    <w:rsid w:val="000C66F5"/>
    <w:rsid w:val="000D0931"/>
    <w:rsid w:val="000F2EA0"/>
    <w:rsid w:val="001025B7"/>
    <w:rsid w:val="00116C5F"/>
    <w:rsid w:val="0012033C"/>
    <w:rsid w:val="00120369"/>
    <w:rsid w:val="001222D5"/>
    <w:rsid w:val="00132F11"/>
    <w:rsid w:val="00141BBB"/>
    <w:rsid w:val="00146A76"/>
    <w:rsid w:val="00150235"/>
    <w:rsid w:val="001624C0"/>
    <w:rsid w:val="00171181"/>
    <w:rsid w:val="00172568"/>
    <w:rsid w:val="00174348"/>
    <w:rsid w:val="00191550"/>
    <w:rsid w:val="00191ECC"/>
    <w:rsid w:val="001D5BD3"/>
    <w:rsid w:val="001E3A92"/>
    <w:rsid w:val="001F0788"/>
    <w:rsid w:val="00200635"/>
    <w:rsid w:val="00200FB1"/>
    <w:rsid w:val="002201E0"/>
    <w:rsid w:val="00243841"/>
    <w:rsid w:val="00266AF5"/>
    <w:rsid w:val="00267549"/>
    <w:rsid w:val="002827F5"/>
    <w:rsid w:val="0029100D"/>
    <w:rsid w:val="002A3CA8"/>
    <w:rsid w:val="002B1979"/>
    <w:rsid w:val="002B2BD1"/>
    <w:rsid w:val="002D0142"/>
    <w:rsid w:val="002F68A3"/>
    <w:rsid w:val="00357892"/>
    <w:rsid w:val="00360139"/>
    <w:rsid w:val="003B177D"/>
    <w:rsid w:val="004033EB"/>
    <w:rsid w:val="00403F30"/>
    <w:rsid w:val="004051E3"/>
    <w:rsid w:val="00416D83"/>
    <w:rsid w:val="004176DE"/>
    <w:rsid w:val="00420D6D"/>
    <w:rsid w:val="0045221B"/>
    <w:rsid w:val="00461F0F"/>
    <w:rsid w:val="00466B3A"/>
    <w:rsid w:val="00472441"/>
    <w:rsid w:val="00485BD9"/>
    <w:rsid w:val="004C10FD"/>
    <w:rsid w:val="004E2146"/>
    <w:rsid w:val="004F5BA7"/>
    <w:rsid w:val="00517020"/>
    <w:rsid w:val="00517C1C"/>
    <w:rsid w:val="005231E9"/>
    <w:rsid w:val="005378E5"/>
    <w:rsid w:val="005413E6"/>
    <w:rsid w:val="005437E0"/>
    <w:rsid w:val="00554DA6"/>
    <w:rsid w:val="00571129"/>
    <w:rsid w:val="00577B27"/>
    <w:rsid w:val="0058251E"/>
    <w:rsid w:val="0059339F"/>
    <w:rsid w:val="00593B94"/>
    <w:rsid w:val="005A0808"/>
    <w:rsid w:val="005A25C4"/>
    <w:rsid w:val="005A4F95"/>
    <w:rsid w:val="005A6D9C"/>
    <w:rsid w:val="005B1B68"/>
    <w:rsid w:val="005B40A4"/>
    <w:rsid w:val="005E6119"/>
    <w:rsid w:val="00604B31"/>
    <w:rsid w:val="0061416E"/>
    <w:rsid w:val="0061679C"/>
    <w:rsid w:val="00616AE7"/>
    <w:rsid w:val="00636D69"/>
    <w:rsid w:val="00651FBD"/>
    <w:rsid w:val="0066223C"/>
    <w:rsid w:val="00665BE6"/>
    <w:rsid w:val="00673095"/>
    <w:rsid w:val="00693AAA"/>
    <w:rsid w:val="00697301"/>
    <w:rsid w:val="006A0531"/>
    <w:rsid w:val="006A0537"/>
    <w:rsid w:val="006A7AF7"/>
    <w:rsid w:val="006B461F"/>
    <w:rsid w:val="006B4B9C"/>
    <w:rsid w:val="006B7A39"/>
    <w:rsid w:val="006C0C26"/>
    <w:rsid w:val="006D7E52"/>
    <w:rsid w:val="006E1070"/>
    <w:rsid w:val="00707CE1"/>
    <w:rsid w:val="00725283"/>
    <w:rsid w:val="007631DE"/>
    <w:rsid w:val="00774CC1"/>
    <w:rsid w:val="007769EA"/>
    <w:rsid w:val="007812EE"/>
    <w:rsid w:val="007B6C8F"/>
    <w:rsid w:val="007C251E"/>
    <w:rsid w:val="007C7FE2"/>
    <w:rsid w:val="007D311E"/>
    <w:rsid w:val="008248C4"/>
    <w:rsid w:val="00825B76"/>
    <w:rsid w:val="00832561"/>
    <w:rsid w:val="0085631A"/>
    <w:rsid w:val="008601A8"/>
    <w:rsid w:val="008643A9"/>
    <w:rsid w:val="00867959"/>
    <w:rsid w:val="008755DC"/>
    <w:rsid w:val="008A2FAC"/>
    <w:rsid w:val="008A61D2"/>
    <w:rsid w:val="008B50EB"/>
    <w:rsid w:val="008D7819"/>
    <w:rsid w:val="008E467C"/>
    <w:rsid w:val="008E48A1"/>
    <w:rsid w:val="00922811"/>
    <w:rsid w:val="009306BD"/>
    <w:rsid w:val="00996375"/>
    <w:rsid w:val="009B08D9"/>
    <w:rsid w:val="009C3A62"/>
    <w:rsid w:val="009E6677"/>
    <w:rsid w:val="009E7AC9"/>
    <w:rsid w:val="009F6B43"/>
    <w:rsid w:val="00A01E48"/>
    <w:rsid w:val="00A2727B"/>
    <w:rsid w:val="00A35A6D"/>
    <w:rsid w:val="00A474C4"/>
    <w:rsid w:val="00A5351E"/>
    <w:rsid w:val="00A67023"/>
    <w:rsid w:val="00A70205"/>
    <w:rsid w:val="00A85955"/>
    <w:rsid w:val="00AA0363"/>
    <w:rsid w:val="00AA7A29"/>
    <w:rsid w:val="00AB156B"/>
    <w:rsid w:val="00AB4BA9"/>
    <w:rsid w:val="00AC109A"/>
    <w:rsid w:val="00AE5817"/>
    <w:rsid w:val="00AE7BC2"/>
    <w:rsid w:val="00B01A63"/>
    <w:rsid w:val="00B05AB7"/>
    <w:rsid w:val="00B106B7"/>
    <w:rsid w:val="00B145D2"/>
    <w:rsid w:val="00B2220E"/>
    <w:rsid w:val="00B24205"/>
    <w:rsid w:val="00B61B78"/>
    <w:rsid w:val="00B65C9A"/>
    <w:rsid w:val="00B858E7"/>
    <w:rsid w:val="00B925CB"/>
    <w:rsid w:val="00BA0F50"/>
    <w:rsid w:val="00BB07C7"/>
    <w:rsid w:val="00BC2909"/>
    <w:rsid w:val="00C159E4"/>
    <w:rsid w:val="00C22F3D"/>
    <w:rsid w:val="00C23396"/>
    <w:rsid w:val="00C64C16"/>
    <w:rsid w:val="00CB51A9"/>
    <w:rsid w:val="00CC5D89"/>
    <w:rsid w:val="00CD3EAC"/>
    <w:rsid w:val="00CE0C4D"/>
    <w:rsid w:val="00D07641"/>
    <w:rsid w:val="00D13949"/>
    <w:rsid w:val="00D14896"/>
    <w:rsid w:val="00D26715"/>
    <w:rsid w:val="00D3585D"/>
    <w:rsid w:val="00D51E60"/>
    <w:rsid w:val="00D6158D"/>
    <w:rsid w:val="00D647BC"/>
    <w:rsid w:val="00D918A5"/>
    <w:rsid w:val="00D92D8E"/>
    <w:rsid w:val="00DB0536"/>
    <w:rsid w:val="00DB2592"/>
    <w:rsid w:val="00DE552B"/>
    <w:rsid w:val="00DF1B88"/>
    <w:rsid w:val="00DF7B27"/>
    <w:rsid w:val="00E34D98"/>
    <w:rsid w:val="00E47568"/>
    <w:rsid w:val="00E6596D"/>
    <w:rsid w:val="00E661B4"/>
    <w:rsid w:val="00E7413A"/>
    <w:rsid w:val="00E82DEC"/>
    <w:rsid w:val="00E84351"/>
    <w:rsid w:val="00E85072"/>
    <w:rsid w:val="00E91B36"/>
    <w:rsid w:val="00E94AE9"/>
    <w:rsid w:val="00E97A65"/>
    <w:rsid w:val="00EA5419"/>
    <w:rsid w:val="00EB322B"/>
    <w:rsid w:val="00ED62A4"/>
    <w:rsid w:val="00EE43EF"/>
    <w:rsid w:val="00EE71DF"/>
    <w:rsid w:val="00EE788F"/>
    <w:rsid w:val="00F13D15"/>
    <w:rsid w:val="00F20C23"/>
    <w:rsid w:val="00F31A0A"/>
    <w:rsid w:val="00F4550C"/>
    <w:rsid w:val="00F46C78"/>
    <w:rsid w:val="00F71896"/>
    <w:rsid w:val="00F746A1"/>
    <w:rsid w:val="00F77273"/>
    <w:rsid w:val="00F918D5"/>
    <w:rsid w:val="00FB7007"/>
    <w:rsid w:val="00FC735E"/>
    <w:rsid w:val="00FD5018"/>
    <w:rsid w:val="00FD6647"/>
    <w:rsid w:val="00FE600D"/>
    <w:rsid w:val="00FF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A25C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25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7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07641"/>
  </w:style>
  <w:style w:type="paragraph" w:styleId="Footer">
    <w:name w:val="footer"/>
    <w:basedOn w:val="Normal"/>
    <w:link w:val="Foot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07641"/>
  </w:style>
  <w:style w:type="character" w:styleId="Hyperlink">
    <w:name w:val="Hyperlink"/>
    <w:basedOn w:val="DefaultParagraphFont"/>
    <w:uiPriority w:val="99"/>
    <w:unhideWhenUsed/>
    <w:rsid w:val="001025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413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A053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ipa">
    <w:name w:val="ipa"/>
    <w:basedOn w:val="DefaultParagraphFont"/>
    <w:rsid w:val="006B461F"/>
  </w:style>
  <w:style w:type="character" w:customStyle="1" w:styleId="Heading3Char">
    <w:name w:val="Heading 3 Char"/>
    <w:basedOn w:val="DefaultParagraphFont"/>
    <w:link w:val="Heading3"/>
    <w:uiPriority w:val="9"/>
    <w:rsid w:val="00F13D15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13D15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25C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25C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5A25C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6D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A080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A25C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25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13D1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7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07641"/>
  </w:style>
  <w:style w:type="paragraph" w:styleId="Footer">
    <w:name w:val="footer"/>
    <w:basedOn w:val="Normal"/>
    <w:link w:val="FooterChar"/>
    <w:uiPriority w:val="99"/>
    <w:unhideWhenUsed/>
    <w:rsid w:val="00D0764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07641"/>
  </w:style>
  <w:style w:type="character" w:styleId="Hyperlink">
    <w:name w:val="Hyperlink"/>
    <w:basedOn w:val="DefaultParagraphFont"/>
    <w:uiPriority w:val="99"/>
    <w:unhideWhenUsed/>
    <w:rsid w:val="001025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413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A053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ipa">
    <w:name w:val="ipa"/>
    <w:basedOn w:val="DefaultParagraphFont"/>
    <w:rsid w:val="006B461F"/>
  </w:style>
  <w:style w:type="character" w:customStyle="1" w:styleId="Heading3Char">
    <w:name w:val="Heading 3 Char"/>
    <w:basedOn w:val="DefaultParagraphFont"/>
    <w:link w:val="Heading3"/>
    <w:uiPriority w:val="9"/>
    <w:rsid w:val="00F13D15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13D15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25C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25C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5A25C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6D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A08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578625">
          <w:blockQuote w:val="1"/>
          <w:marLeft w:val="600"/>
          <w:marRight w:val="600"/>
          <w:marTop w:val="216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4239">
          <w:blockQuote w:val="1"/>
          <w:marLeft w:val="600"/>
          <w:marRight w:val="600"/>
          <w:marTop w:val="216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6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91704">
          <w:marLeft w:val="1552"/>
          <w:marRight w:val="155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15643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710117">
          <w:marLeft w:val="1552"/>
          <w:marRight w:val="1552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  <w:divsChild>
            <w:div w:id="12357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62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48" w:space="9" w:color="000077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eakingnewsenglish.com/1802/180211-designer-uniform-5.html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6Z4EpJAkzbo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6Z4EpJAkzb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a3TDowPprD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728</Words>
  <Characters>9852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1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Soohyun</cp:lastModifiedBy>
  <cp:revision>13</cp:revision>
  <dcterms:created xsi:type="dcterms:W3CDTF">2018-10-31T07:21:00Z</dcterms:created>
  <dcterms:modified xsi:type="dcterms:W3CDTF">2018-11-01T10:57:00Z</dcterms:modified>
</cp:coreProperties>
</file>